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4F07" w:rsidRPr="0034439D" w:rsidRDefault="005C4F07" w:rsidP="00270EB3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Homework #</w:t>
      </w:r>
      <w:r w:rsidR="00C62233">
        <w:rPr>
          <w:rFonts w:ascii="Times New Roman" w:hAnsi="Times New Roman" w:cs="Times New Roman"/>
          <w:b/>
          <w:sz w:val="28"/>
        </w:rPr>
        <w:t>1</w:t>
      </w:r>
      <w:r w:rsidR="00D412CA">
        <w:rPr>
          <w:rFonts w:ascii="Times New Roman" w:hAnsi="Times New Roman" w:cs="Times New Roman"/>
          <w:b/>
          <w:sz w:val="28"/>
        </w:rPr>
        <w:t>2</w:t>
      </w:r>
      <w:r w:rsidR="00342AAF">
        <w:rPr>
          <w:rFonts w:ascii="Times New Roman" w:hAnsi="Times New Roman" w:cs="Times New Roman"/>
          <w:b/>
          <w:sz w:val="28"/>
        </w:rPr>
        <w:t xml:space="preserve"> (Due </w:t>
      </w:r>
      <w:r w:rsidR="00405C8F">
        <w:rPr>
          <w:rFonts w:ascii="Times New Roman" w:hAnsi="Times New Roman" w:cs="Times New Roman"/>
          <w:b/>
          <w:sz w:val="28"/>
        </w:rPr>
        <w:t>Nov</w:t>
      </w:r>
      <w:r w:rsidR="00342AAF">
        <w:rPr>
          <w:rFonts w:ascii="Times New Roman" w:hAnsi="Times New Roman" w:cs="Times New Roman"/>
          <w:b/>
          <w:sz w:val="28"/>
        </w:rPr>
        <w:t xml:space="preserve"> </w:t>
      </w:r>
      <w:r w:rsidR="00D412CA">
        <w:rPr>
          <w:rFonts w:ascii="Times New Roman" w:hAnsi="Times New Roman" w:cs="Times New Roman"/>
          <w:b/>
          <w:sz w:val="28"/>
        </w:rPr>
        <w:t>19</w:t>
      </w:r>
      <w:r w:rsidR="00342AAF">
        <w:rPr>
          <w:rFonts w:ascii="Times New Roman" w:hAnsi="Times New Roman" w:cs="Times New Roman"/>
          <w:b/>
          <w:sz w:val="28"/>
        </w:rPr>
        <w:t xml:space="preserve"> 11:59 PM)</w:t>
      </w:r>
      <w:r w:rsidRPr="0034439D">
        <w:rPr>
          <w:rFonts w:ascii="Times New Roman" w:hAnsi="Times New Roman" w:cs="Times New Roman"/>
          <w:b/>
          <w:sz w:val="28"/>
        </w:rPr>
        <w:t xml:space="preserve"> </w:t>
      </w:r>
    </w:p>
    <w:p w:rsidR="00270EB3" w:rsidRDefault="00270EB3" w:rsidP="00270EB3">
      <w:pPr>
        <w:jc w:val="center"/>
        <w:rPr>
          <w:rFonts w:ascii="Times New Roman" w:hAnsi="Times New Roman" w:cs="Times New Roman"/>
        </w:rPr>
      </w:pPr>
    </w:p>
    <w:p w:rsidR="00270EB3" w:rsidRDefault="00D05E52" w:rsidP="00270EB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ST</w:t>
      </w:r>
      <w:r w:rsidR="00270EB3">
        <w:rPr>
          <w:rFonts w:ascii="Times New Roman" w:hAnsi="Times New Roman" w:cs="Times New Roman"/>
        </w:rPr>
        <w:t xml:space="preserve"> 3</w:t>
      </w:r>
      <w:r>
        <w:rPr>
          <w:rFonts w:ascii="Times New Roman" w:hAnsi="Times New Roman" w:cs="Times New Roman"/>
        </w:rPr>
        <w:t>420</w:t>
      </w:r>
      <w:r w:rsidR="00270EB3" w:rsidRPr="0034439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- </w:t>
      </w:r>
      <w:proofErr w:type="gramStart"/>
      <w:r>
        <w:rPr>
          <w:rFonts w:ascii="Times New Roman" w:hAnsi="Times New Roman" w:cs="Times New Roman"/>
        </w:rPr>
        <w:t>Fall</w:t>
      </w:r>
      <w:proofErr w:type="gramEnd"/>
      <w:r>
        <w:rPr>
          <w:rFonts w:ascii="Times New Roman" w:hAnsi="Times New Roman" w:cs="Times New Roman"/>
        </w:rPr>
        <w:t xml:space="preserve"> </w:t>
      </w:r>
      <w:r w:rsidR="00270EB3" w:rsidRPr="0034439D">
        <w:rPr>
          <w:rFonts w:ascii="Times New Roman" w:hAnsi="Times New Roman" w:cs="Times New Roman"/>
        </w:rPr>
        <w:t>201</w:t>
      </w:r>
      <w:r w:rsidR="00D412CA">
        <w:rPr>
          <w:rFonts w:ascii="Times New Roman" w:hAnsi="Times New Roman" w:cs="Times New Roman"/>
        </w:rPr>
        <w:t>7</w:t>
      </w:r>
      <w:r w:rsidR="00270EB3" w:rsidRPr="0034439D">
        <w:rPr>
          <w:rFonts w:ascii="Times New Roman" w:hAnsi="Times New Roman" w:cs="Times New Roman"/>
        </w:rPr>
        <w:t xml:space="preserve">, </w:t>
      </w:r>
      <w:r w:rsidR="00270EB3">
        <w:rPr>
          <w:rFonts w:ascii="Times New Roman" w:hAnsi="Times New Roman" w:cs="Times New Roman"/>
        </w:rPr>
        <w:t>Chen</w:t>
      </w:r>
    </w:p>
    <w:p w:rsidR="00D1432F" w:rsidRPr="002A19CA" w:rsidRDefault="00D1432F" w:rsidP="00D1432F">
      <w:pPr>
        <w:tabs>
          <w:tab w:val="left" w:pos="9360"/>
        </w:tabs>
        <w:rPr>
          <w:rFonts w:ascii="Times New Roman" w:hAnsi="Times New Roman" w:cs="Times New Roman"/>
          <w:sz w:val="24"/>
          <w:szCs w:val="24"/>
          <w:u w:val="single"/>
        </w:rPr>
      </w:pPr>
      <w:r w:rsidRPr="00CF64ED">
        <w:rPr>
          <w:rFonts w:ascii="Times New Roman" w:hAnsi="Times New Roman" w:cs="Times New Roman"/>
          <w:b/>
          <w:sz w:val="24"/>
          <w:szCs w:val="24"/>
        </w:rPr>
        <w:t>Name</w:t>
      </w:r>
      <w:r w:rsidR="002A19CA">
        <w:rPr>
          <w:rFonts w:ascii="Times New Roman" w:hAnsi="Times New Roman" w:cs="Times New Roman"/>
          <w:sz w:val="24"/>
          <w:szCs w:val="24"/>
        </w:rPr>
        <w:t xml:space="preserve">: </w:t>
      </w:r>
      <w:r w:rsidR="00EC4781">
        <w:rPr>
          <w:rFonts w:ascii="Times New Roman" w:hAnsi="Times New Roman" w:cs="Times New Roman"/>
          <w:sz w:val="24"/>
          <w:szCs w:val="24"/>
        </w:rPr>
        <w:t>_________</w:t>
      </w:r>
      <w:r w:rsidR="005A2CB3">
        <w:rPr>
          <w:rFonts w:ascii="Times New Roman" w:hAnsi="Times New Roman" w:cs="Times New Roman"/>
          <w:sz w:val="24"/>
          <w:szCs w:val="24"/>
        </w:rPr>
        <w:t>Adam Forestier</w:t>
      </w:r>
      <w:r w:rsidR="00EC4781">
        <w:rPr>
          <w:rFonts w:ascii="Times New Roman" w:hAnsi="Times New Roman" w:cs="Times New Roman"/>
          <w:sz w:val="24"/>
          <w:szCs w:val="24"/>
        </w:rPr>
        <w:t>___________</w:t>
      </w:r>
    </w:p>
    <w:p w:rsidR="006C7E7A" w:rsidRDefault="006C7E7A" w:rsidP="006C7E7A">
      <w:pPr>
        <w:rPr>
          <w:rFonts w:ascii="Times New Roman" w:hAnsi="Times New Roman" w:cs="Times New Roman"/>
          <w:sz w:val="24"/>
          <w:szCs w:val="24"/>
        </w:rPr>
      </w:pPr>
    </w:p>
    <w:p w:rsidR="0005306C" w:rsidRDefault="00477813" w:rsidP="00191442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477813">
        <w:rPr>
          <w:rFonts w:ascii="Times New Roman" w:hAnsi="Times New Roman" w:cs="Times New Roman"/>
          <w:b/>
          <w:sz w:val="28"/>
          <w:szCs w:val="24"/>
        </w:rPr>
        <w:t>Predicting Count of Bike Rentals</w:t>
      </w:r>
      <w:r w:rsidR="0005306C">
        <w:rPr>
          <w:rFonts w:ascii="Times New Roman" w:hAnsi="Times New Roman" w:cs="Times New Roman"/>
          <w:b/>
          <w:sz w:val="28"/>
          <w:szCs w:val="24"/>
        </w:rPr>
        <w:t xml:space="preserve"> (</w:t>
      </w:r>
      <w:r>
        <w:rPr>
          <w:rFonts w:ascii="Times New Roman" w:hAnsi="Times New Roman" w:cs="Times New Roman"/>
          <w:b/>
          <w:sz w:val="28"/>
          <w:szCs w:val="24"/>
        </w:rPr>
        <w:t>3</w:t>
      </w:r>
      <w:r w:rsidR="0005306C">
        <w:rPr>
          <w:rFonts w:ascii="Times New Roman" w:hAnsi="Times New Roman" w:cs="Times New Roman"/>
          <w:b/>
          <w:sz w:val="28"/>
          <w:szCs w:val="24"/>
        </w:rPr>
        <w:t>0 points)</w:t>
      </w:r>
    </w:p>
    <w:p w:rsidR="00477813" w:rsidRDefault="00477813" w:rsidP="00225C97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Data</w:t>
      </w:r>
    </w:p>
    <w:p w:rsidR="00477813" w:rsidRPr="00477813" w:rsidRDefault="00477813" w:rsidP="001D5783">
      <w:pPr>
        <w:pStyle w:val="PRQ"/>
      </w:pPr>
      <w:r w:rsidRPr="00477813">
        <w:t>The data file “DC_bike_rental.csv” contains data on bike rental in DC for years 2011 to 2012.</w:t>
      </w:r>
    </w:p>
    <w:p w:rsidR="00477813" w:rsidRDefault="00477813" w:rsidP="001D5783">
      <w:pPr>
        <w:pStyle w:val="PRQ"/>
      </w:pPr>
      <w:r w:rsidRPr="00477813">
        <w:t xml:space="preserve">The original data were collected from Capital </w:t>
      </w:r>
      <w:proofErr w:type="spellStart"/>
      <w:r w:rsidRPr="00477813">
        <w:t>Bikeshare</w:t>
      </w:r>
      <w:proofErr w:type="spellEnd"/>
      <w:r w:rsidRPr="00477813">
        <w:t xml:space="preserve"> in DC.</w:t>
      </w:r>
    </w:p>
    <w:p w:rsidR="00477813" w:rsidRDefault="00477813" w:rsidP="001D5783">
      <w:pPr>
        <w:pStyle w:val="PRQ"/>
      </w:pPr>
      <w:r>
        <w:t>The refined dataset includes the following 10 variables:</w:t>
      </w:r>
    </w:p>
    <w:p w:rsidR="00A242FD" w:rsidRPr="00477813" w:rsidRDefault="00477813" w:rsidP="001D5783">
      <w:pPr>
        <w:pStyle w:val="PRQ"/>
        <w:numPr>
          <w:ilvl w:val="1"/>
          <w:numId w:val="7"/>
        </w:numPr>
      </w:pPr>
      <w:r>
        <w:t>h</w:t>
      </w:r>
      <w:r w:rsidR="003049A4" w:rsidRPr="00477813">
        <w:t>our</w:t>
      </w:r>
      <w:r>
        <w:t xml:space="preserve">: </w:t>
      </w:r>
      <w:r w:rsidR="003049A4" w:rsidRPr="00477813">
        <w:t>hourly time</w:t>
      </w:r>
    </w:p>
    <w:p w:rsidR="00A242FD" w:rsidRPr="00477813" w:rsidRDefault="003049A4" w:rsidP="001D5783">
      <w:pPr>
        <w:pStyle w:val="PRQ"/>
        <w:numPr>
          <w:ilvl w:val="1"/>
          <w:numId w:val="7"/>
        </w:numPr>
      </w:pPr>
      <w:r w:rsidRPr="00477813">
        <w:t>season</w:t>
      </w:r>
      <w:r w:rsidR="00477813">
        <w:t xml:space="preserve">: </w:t>
      </w:r>
      <w:r w:rsidRPr="00477813">
        <w:t xml:space="preserve">1 = spring, 2 = summer, 3 = fall, 4 = winter </w:t>
      </w:r>
    </w:p>
    <w:p w:rsidR="00A242FD" w:rsidRPr="00477813" w:rsidRDefault="003049A4" w:rsidP="001D5783">
      <w:pPr>
        <w:pStyle w:val="PRQ"/>
        <w:numPr>
          <w:ilvl w:val="1"/>
          <w:numId w:val="7"/>
        </w:numPr>
      </w:pPr>
      <w:r w:rsidRPr="00477813">
        <w:t>holiday</w:t>
      </w:r>
      <w:r w:rsidR="00477813">
        <w:t xml:space="preserve">: </w:t>
      </w:r>
      <w:r w:rsidRPr="00477813">
        <w:t>whether the day is considered a holiday</w:t>
      </w:r>
      <w:r w:rsidR="00EB61ED">
        <w:t>, 1 = yes, 0 = no</w:t>
      </w:r>
    </w:p>
    <w:p w:rsidR="00A242FD" w:rsidRPr="00477813" w:rsidRDefault="003049A4" w:rsidP="001D5783">
      <w:pPr>
        <w:pStyle w:val="PRQ"/>
        <w:numPr>
          <w:ilvl w:val="1"/>
          <w:numId w:val="7"/>
        </w:numPr>
      </w:pPr>
      <w:proofErr w:type="spellStart"/>
      <w:r w:rsidRPr="00477813">
        <w:t>workingday</w:t>
      </w:r>
      <w:proofErr w:type="spellEnd"/>
      <w:r w:rsidR="00477813">
        <w:t xml:space="preserve">: </w:t>
      </w:r>
      <w:r w:rsidRPr="00477813">
        <w:t xml:space="preserve"> whether the day is neither a weekend nor holiday</w:t>
      </w:r>
      <w:r w:rsidR="00EB61ED">
        <w:t>, 1 = yes, 0 = no</w:t>
      </w:r>
    </w:p>
    <w:p w:rsidR="00A242FD" w:rsidRPr="00477813" w:rsidRDefault="003049A4" w:rsidP="001D5783">
      <w:pPr>
        <w:pStyle w:val="PRQ"/>
        <w:numPr>
          <w:ilvl w:val="1"/>
          <w:numId w:val="7"/>
        </w:numPr>
      </w:pPr>
      <w:r w:rsidRPr="00477813">
        <w:t>weather</w:t>
      </w:r>
      <w:r w:rsidR="00477813">
        <w:t xml:space="preserve">: 1 = </w:t>
      </w:r>
      <w:r w:rsidRPr="00477813">
        <w:t>Clear, Few clouds, Partly cloudy, Partly cloudy; 2</w:t>
      </w:r>
      <w:r w:rsidR="00477813">
        <w:t xml:space="preserve"> = </w:t>
      </w:r>
      <w:r w:rsidRPr="00477813">
        <w:t>Mist + Cloudy, Mist + Broken clouds, Mist + Few clouds, Mist; 3</w:t>
      </w:r>
      <w:r w:rsidR="00477813">
        <w:t xml:space="preserve"> =</w:t>
      </w:r>
      <w:r w:rsidRPr="00477813">
        <w:t xml:space="preserve"> Light Snow, Light Rain + Thunderstorm + Scattered clouds, Light Rain + Scattered clouds; 4</w:t>
      </w:r>
      <w:r w:rsidR="00477813">
        <w:t xml:space="preserve"> = </w:t>
      </w:r>
      <w:r w:rsidRPr="00477813">
        <w:t xml:space="preserve">Heavy Rain + Ice Pallets + Thunderstorm + Mist, Snow + Fog </w:t>
      </w:r>
    </w:p>
    <w:p w:rsidR="00A242FD" w:rsidRPr="00477813" w:rsidRDefault="003049A4" w:rsidP="001D5783">
      <w:pPr>
        <w:pStyle w:val="PRQ"/>
        <w:numPr>
          <w:ilvl w:val="1"/>
          <w:numId w:val="7"/>
        </w:numPr>
      </w:pPr>
      <w:r w:rsidRPr="00477813">
        <w:t>temp</w:t>
      </w:r>
      <w:r w:rsidR="00477813">
        <w:t xml:space="preserve">: </w:t>
      </w:r>
      <w:r w:rsidRPr="00477813">
        <w:t>temperature in Celsius</w:t>
      </w:r>
    </w:p>
    <w:p w:rsidR="00A242FD" w:rsidRPr="00477813" w:rsidRDefault="003049A4" w:rsidP="001D5783">
      <w:pPr>
        <w:pStyle w:val="PRQ"/>
        <w:numPr>
          <w:ilvl w:val="1"/>
          <w:numId w:val="7"/>
        </w:numPr>
      </w:pPr>
      <w:proofErr w:type="spellStart"/>
      <w:r w:rsidRPr="00477813">
        <w:t>atemp</w:t>
      </w:r>
      <w:proofErr w:type="spellEnd"/>
      <w:r w:rsidR="00477813">
        <w:t xml:space="preserve">: </w:t>
      </w:r>
      <w:r w:rsidRPr="00477813">
        <w:t>"feels like" temperature in Celsius</w:t>
      </w:r>
    </w:p>
    <w:p w:rsidR="00A242FD" w:rsidRPr="00477813" w:rsidRDefault="003049A4" w:rsidP="001D5783">
      <w:pPr>
        <w:pStyle w:val="PRQ"/>
        <w:numPr>
          <w:ilvl w:val="1"/>
          <w:numId w:val="7"/>
        </w:numPr>
      </w:pPr>
      <w:r w:rsidRPr="00477813">
        <w:t>humidity</w:t>
      </w:r>
      <w:r w:rsidR="00477813">
        <w:t xml:space="preserve">: </w:t>
      </w:r>
      <w:r w:rsidRPr="00477813">
        <w:t>relative humidity</w:t>
      </w:r>
    </w:p>
    <w:p w:rsidR="00A242FD" w:rsidRPr="00477813" w:rsidRDefault="003049A4" w:rsidP="001D5783">
      <w:pPr>
        <w:pStyle w:val="PRQ"/>
        <w:numPr>
          <w:ilvl w:val="1"/>
          <w:numId w:val="7"/>
        </w:numPr>
      </w:pPr>
      <w:proofErr w:type="spellStart"/>
      <w:r w:rsidRPr="00477813">
        <w:t>windspeed</w:t>
      </w:r>
      <w:proofErr w:type="spellEnd"/>
      <w:r w:rsidR="00477813">
        <w:t xml:space="preserve">: </w:t>
      </w:r>
      <w:r w:rsidRPr="00477813">
        <w:t>wind speed</w:t>
      </w:r>
    </w:p>
    <w:p w:rsidR="00A242FD" w:rsidRPr="00477813" w:rsidRDefault="003049A4" w:rsidP="001D5783">
      <w:pPr>
        <w:pStyle w:val="PRQ"/>
        <w:numPr>
          <w:ilvl w:val="1"/>
          <w:numId w:val="7"/>
        </w:numPr>
      </w:pPr>
      <w:r w:rsidRPr="00477813">
        <w:t>count</w:t>
      </w:r>
      <w:r w:rsidR="00EB61ED">
        <w:t xml:space="preserve">: </w:t>
      </w:r>
      <w:r w:rsidRPr="00477813">
        <w:t>number of total rentals</w:t>
      </w:r>
    </w:p>
    <w:p w:rsidR="00BB3FC2" w:rsidRDefault="00BB3FC2" w:rsidP="001D5783">
      <w:pPr>
        <w:pStyle w:val="PRQ"/>
      </w:pPr>
      <w:r w:rsidRPr="00BB3FC2">
        <w:rPr>
          <w:noProof/>
          <w:lang w:eastAsia="en-US"/>
        </w:rPr>
        <w:drawing>
          <wp:inline distT="0" distB="0" distL="0" distR="0" wp14:anchorId="1C54BE48" wp14:editId="0171FF5D">
            <wp:extent cx="3676650" cy="2443441"/>
            <wp:effectExtent l="0" t="0" r="0" b="0"/>
            <wp:docPr id="7170" name="Picture 2" descr="Image result for Capital Bikeshare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0" name="Picture 2" descr="Image result for Capital Bikeshare System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486" cy="2460611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EB61ED" w:rsidRPr="000F67DF" w:rsidRDefault="00EB61ED" w:rsidP="00EB61ED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sk A: Data Manipulation </w:t>
      </w:r>
      <w:r w:rsidRPr="00E62E50">
        <w:rPr>
          <w:rFonts w:ascii="Times New Roman" w:hAnsi="Times New Roman" w:cs="Times New Roman"/>
          <w:b/>
          <w:color w:val="0070C0"/>
          <w:sz w:val="24"/>
          <w:szCs w:val="24"/>
        </w:rPr>
        <w:t>(10 points)</w:t>
      </w:r>
    </w:p>
    <w:p w:rsidR="00EB61ED" w:rsidRDefault="00282C68" w:rsidP="00282C68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82C68">
        <w:rPr>
          <w:rFonts w:ascii="Times New Roman" w:hAnsi="Times New Roman" w:cs="Times New Roman"/>
          <w:sz w:val="24"/>
          <w:szCs w:val="24"/>
        </w:rPr>
        <w:t>Read the dataset into R.</w:t>
      </w:r>
    </w:p>
    <w:p w:rsidR="00282C68" w:rsidRDefault="00282C68" w:rsidP="00282C68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w the structure of the dataset.</w:t>
      </w:r>
    </w:p>
    <w:p w:rsidR="00282C68" w:rsidRDefault="00282C68" w:rsidP="00282C68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very important step in </w:t>
      </w:r>
      <w:r w:rsidR="00FB2AC0">
        <w:rPr>
          <w:rFonts w:ascii="Times New Roman" w:hAnsi="Times New Roman" w:cs="Times New Roman"/>
          <w:sz w:val="24"/>
          <w:szCs w:val="24"/>
        </w:rPr>
        <w:t xml:space="preserve">predictive analytics is to represent different scales of measurement correctly in the dataset. What variables in the dataset should be represented as factors? List them in the box. </w:t>
      </w:r>
      <w:r w:rsidR="00FB2AC0" w:rsidRPr="00FB2AC0">
        <w:rPr>
          <w:rFonts w:ascii="Times New Roman" w:hAnsi="Times New Roman" w:cs="Times New Roman"/>
          <w:color w:val="FF0000"/>
          <w:sz w:val="24"/>
          <w:szCs w:val="24"/>
        </w:rPr>
        <w:t>(5 points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16"/>
      </w:tblGrid>
      <w:tr w:rsidR="00FB2AC0" w:rsidTr="00FB2AC0">
        <w:tc>
          <w:tcPr>
            <w:tcW w:w="9576" w:type="dxa"/>
          </w:tcPr>
          <w:p w:rsidR="00FB2AC0" w:rsidRDefault="00FB2AC0" w:rsidP="00FB2AC0">
            <w:pPr>
              <w:pStyle w:val="ListParagraph"/>
              <w:widowControl w:val="0"/>
              <w:autoSpaceDE w:val="0"/>
              <w:autoSpaceDN w:val="0"/>
              <w:adjustRightInd w:val="0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iables that should be represented as factors:</w:t>
            </w:r>
          </w:p>
          <w:p w:rsidR="00D96C81" w:rsidRDefault="00D96C81" w:rsidP="00FB2AC0">
            <w:pPr>
              <w:pStyle w:val="ListParagraph"/>
              <w:widowControl w:val="0"/>
              <w:autoSpaceDE w:val="0"/>
              <w:autoSpaceDN w:val="0"/>
              <w:adjustRightInd w:val="0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our, season, holiday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orkingda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weather</w:t>
            </w:r>
          </w:p>
          <w:p w:rsidR="00FB2AC0" w:rsidRDefault="00FB2AC0" w:rsidP="00FB2AC0">
            <w:pPr>
              <w:pStyle w:val="ListParagraph"/>
              <w:widowControl w:val="0"/>
              <w:autoSpaceDE w:val="0"/>
              <w:autoSpaceDN w:val="0"/>
              <w:adjustRightInd w:val="0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B2AC0" w:rsidRDefault="00FB2AC0" w:rsidP="00FB2AC0">
            <w:pPr>
              <w:pStyle w:val="ListParagraph"/>
              <w:widowControl w:val="0"/>
              <w:autoSpaceDE w:val="0"/>
              <w:autoSpaceDN w:val="0"/>
              <w:adjustRightInd w:val="0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B2AC0" w:rsidRDefault="00FB2AC0" w:rsidP="00FB2AC0">
            <w:pPr>
              <w:pStyle w:val="ListParagraph"/>
              <w:widowControl w:val="0"/>
              <w:autoSpaceDE w:val="0"/>
              <w:autoSpaceDN w:val="0"/>
              <w:adjustRightInd w:val="0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B2AC0" w:rsidRDefault="00FB2AC0" w:rsidP="00FB2AC0">
            <w:pPr>
              <w:pStyle w:val="ListParagraph"/>
              <w:widowControl w:val="0"/>
              <w:autoSpaceDE w:val="0"/>
              <w:autoSpaceDN w:val="0"/>
              <w:adjustRightInd w:val="0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B2AC0" w:rsidRDefault="00FB2AC0" w:rsidP="00FB2AC0">
      <w:pPr>
        <w:pStyle w:val="ListParagraph"/>
        <w:widowControl w:val="0"/>
        <w:autoSpaceDE w:val="0"/>
        <w:autoSpaceDN w:val="0"/>
        <w:adjustRightInd w:val="0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FB2AC0" w:rsidRDefault="00FB2AC0" w:rsidP="00282C68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form those variables identified in step 3 into factors. </w:t>
      </w:r>
      <w:r w:rsidRPr="00FB2AC0">
        <w:rPr>
          <w:rFonts w:ascii="Times New Roman" w:hAnsi="Times New Roman" w:cs="Times New Roman"/>
          <w:color w:val="FF0000"/>
          <w:sz w:val="24"/>
          <w:szCs w:val="24"/>
        </w:rPr>
        <w:t>(3 points)</w:t>
      </w:r>
    </w:p>
    <w:p w:rsidR="00FB2AC0" w:rsidRDefault="00FB2AC0" w:rsidP="00282C68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</w:t>
      </w:r>
      <w:proofErr w:type="gramStart"/>
      <w:r>
        <w:rPr>
          <w:rFonts w:ascii="Times New Roman" w:hAnsi="Times New Roman" w:cs="Times New Roman"/>
          <w:sz w:val="24"/>
          <w:szCs w:val="24"/>
        </w:rPr>
        <w:t>stargazer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function to show summary statistics of the transformed dataset. Past summary statistics in the following box. </w:t>
      </w:r>
      <w:r w:rsidRPr="00FB2AC0">
        <w:rPr>
          <w:rFonts w:ascii="Times New Roman" w:hAnsi="Times New Roman" w:cs="Times New Roman"/>
          <w:color w:val="FF0000"/>
          <w:sz w:val="24"/>
          <w:szCs w:val="24"/>
        </w:rPr>
        <w:t>(2 points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16"/>
      </w:tblGrid>
      <w:tr w:rsidR="00FB2AC0" w:rsidTr="00FB2AC0">
        <w:tc>
          <w:tcPr>
            <w:tcW w:w="9576" w:type="dxa"/>
          </w:tcPr>
          <w:p w:rsidR="00FB2AC0" w:rsidRDefault="00EA020F" w:rsidP="00FB2AC0">
            <w:pPr>
              <w:pStyle w:val="ListParagraph"/>
              <w:widowControl w:val="0"/>
              <w:autoSpaceDE w:val="0"/>
              <w:autoSpaceDN w:val="0"/>
              <w:adjustRightInd w:val="0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3656861" cy="1493520"/>
                  <wp:effectExtent l="0" t="0" r="127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targazer summary statistics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0537" cy="1495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B2AC0" w:rsidRDefault="00FB2AC0" w:rsidP="00FB2AC0">
      <w:pPr>
        <w:pStyle w:val="ListParagraph"/>
        <w:widowControl w:val="0"/>
        <w:autoSpaceDE w:val="0"/>
        <w:autoSpaceDN w:val="0"/>
        <w:adjustRightInd w:val="0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FB2AC0" w:rsidRDefault="00FB2AC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FB2AC0" w:rsidRPr="00FB2AC0" w:rsidRDefault="00FB2AC0" w:rsidP="00FB2AC0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FB2AC0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sk </w:t>
      </w:r>
      <w:r>
        <w:rPr>
          <w:rFonts w:ascii="Times New Roman" w:hAnsi="Times New Roman" w:cs="Times New Roman"/>
          <w:b/>
          <w:sz w:val="24"/>
          <w:szCs w:val="24"/>
        </w:rPr>
        <w:t>B</w:t>
      </w:r>
      <w:r w:rsidRPr="00FB2AC0">
        <w:rPr>
          <w:rFonts w:ascii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sz w:val="24"/>
          <w:szCs w:val="24"/>
        </w:rPr>
        <w:t>Predictive Modeling</w:t>
      </w:r>
      <w:r w:rsidRPr="00FB2AC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B2AC0">
        <w:rPr>
          <w:rFonts w:ascii="Times New Roman" w:hAnsi="Times New Roman" w:cs="Times New Roman"/>
          <w:b/>
          <w:color w:val="0070C0"/>
          <w:sz w:val="24"/>
          <w:szCs w:val="24"/>
        </w:rPr>
        <w:t>(</w:t>
      </w:r>
      <w:r w:rsidR="00A262A4">
        <w:rPr>
          <w:rFonts w:ascii="Times New Roman" w:hAnsi="Times New Roman" w:cs="Times New Roman"/>
          <w:b/>
          <w:color w:val="0070C0"/>
          <w:sz w:val="24"/>
          <w:szCs w:val="24"/>
        </w:rPr>
        <w:t>1</w:t>
      </w:r>
      <w:r w:rsidR="00E24438">
        <w:rPr>
          <w:rFonts w:ascii="Times New Roman" w:hAnsi="Times New Roman" w:cs="Times New Roman"/>
          <w:b/>
          <w:color w:val="0070C0"/>
          <w:sz w:val="24"/>
          <w:szCs w:val="24"/>
        </w:rPr>
        <w:t>8</w:t>
      </w:r>
      <w:r w:rsidRPr="00FB2AC0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points)</w:t>
      </w:r>
    </w:p>
    <w:p w:rsidR="004765EE" w:rsidRDefault="004765EE" w:rsidP="00AE16E8">
      <w:pPr>
        <w:pStyle w:val="PRQ"/>
        <w:numPr>
          <w:ilvl w:val="0"/>
          <w:numId w:val="10"/>
        </w:numPr>
      </w:pPr>
      <w:r>
        <w:t>Load caret package.</w:t>
      </w:r>
    </w:p>
    <w:p w:rsidR="00A262A4" w:rsidRDefault="004765EE" w:rsidP="00AE16E8">
      <w:pPr>
        <w:pStyle w:val="PRQ"/>
        <w:numPr>
          <w:ilvl w:val="0"/>
          <w:numId w:val="10"/>
        </w:numPr>
      </w:pPr>
      <w:r>
        <w:t>Create a 10-fold cross-validation configuration</w:t>
      </w:r>
      <w:r w:rsidR="00A262A4">
        <w:t xml:space="preserve"> of control. </w:t>
      </w:r>
      <w:r w:rsidR="00A262A4" w:rsidRPr="00A262A4">
        <w:rPr>
          <w:color w:val="FF0000"/>
        </w:rPr>
        <w:t>(2 points)</w:t>
      </w:r>
    </w:p>
    <w:p w:rsidR="00A262A4" w:rsidRDefault="00A262A4" w:rsidP="00AE16E8">
      <w:pPr>
        <w:pStyle w:val="PRQ"/>
        <w:numPr>
          <w:ilvl w:val="0"/>
          <w:numId w:val="10"/>
        </w:numPr>
      </w:pPr>
      <w:r>
        <w:t xml:space="preserve">Use the </w:t>
      </w:r>
      <w:proofErr w:type="gramStart"/>
      <w:r>
        <w:t>train(</w:t>
      </w:r>
      <w:proofErr w:type="gramEnd"/>
      <w:r>
        <w:t>) function in the caret package to train a multiple linear regression model that predict count based on all other variables using 10 fold cross-validation.</w:t>
      </w:r>
      <w:r w:rsidRPr="00A262A4">
        <w:rPr>
          <w:color w:val="FF0000"/>
        </w:rPr>
        <w:t xml:space="preserve"> (</w:t>
      </w:r>
      <w:r>
        <w:rPr>
          <w:color w:val="FF0000"/>
        </w:rPr>
        <w:t>5</w:t>
      </w:r>
      <w:r w:rsidRPr="00A262A4">
        <w:rPr>
          <w:color w:val="FF0000"/>
        </w:rPr>
        <w:t xml:space="preserve"> points)</w:t>
      </w:r>
    </w:p>
    <w:p w:rsidR="00A262A4" w:rsidRDefault="00A262A4" w:rsidP="00AE16E8">
      <w:pPr>
        <w:pStyle w:val="PRQ"/>
        <w:numPr>
          <w:ilvl w:val="0"/>
          <w:numId w:val="10"/>
        </w:numPr>
      </w:pPr>
      <w:r>
        <w:t xml:space="preserve">Print out the trained model. Fill in the performance of the trained liner model in the following box. </w:t>
      </w:r>
      <w:r w:rsidRPr="00A262A4">
        <w:rPr>
          <w:color w:val="FF0000"/>
        </w:rPr>
        <w:t>(</w:t>
      </w:r>
      <w:r w:rsidR="00E24438">
        <w:rPr>
          <w:color w:val="FF0000"/>
        </w:rPr>
        <w:t>2</w:t>
      </w:r>
      <w:r w:rsidRPr="00A262A4">
        <w:rPr>
          <w:color w:val="FF0000"/>
        </w:rPr>
        <w:t xml:space="preserve"> points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16"/>
      </w:tblGrid>
      <w:tr w:rsidR="00A262A4" w:rsidTr="00A262A4">
        <w:tc>
          <w:tcPr>
            <w:tcW w:w="9576" w:type="dxa"/>
          </w:tcPr>
          <w:p w:rsidR="00A262A4" w:rsidRDefault="00A262A4" w:rsidP="001D5783">
            <w:pPr>
              <w:pStyle w:val="PRQ"/>
            </w:pPr>
            <w:r>
              <w:t xml:space="preserve">RMSE = </w:t>
            </w:r>
            <w:r w:rsidR="005062AE" w:rsidRPr="005062AE">
              <w:t>110.181</w:t>
            </w:r>
          </w:p>
          <w:p w:rsidR="00A262A4" w:rsidRDefault="00A262A4" w:rsidP="00CB116A">
            <w:pPr>
              <w:pStyle w:val="PRQ"/>
            </w:pPr>
            <w:r>
              <w:t xml:space="preserve">R Squared = </w:t>
            </w:r>
            <w:r w:rsidR="005062AE" w:rsidRPr="005062AE">
              <w:t>0.630384</w:t>
            </w:r>
          </w:p>
        </w:tc>
      </w:tr>
    </w:tbl>
    <w:p w:rsidR="00A262A4" w:rsidRDefault="00A262A4" w:rsidP="001D5783">
      <w:pPr>
        <w:pStyle w:val="PRQ"/>
      </w:pPr>
    </w:p>
    <w:p w:rsidR="00A262A4" w:rsidRDefault="00A262A4" w:rsidP="00AE16E8">
      <w:pPr>
        <w:pStyle w:val="PRQ"/>
        <w:numPr>
          <w:ilvl w:val="0"/>
          <w:numId w:val="10"/>
        </w:numPr>
      </w:pPr>
      <w:r>
        <w:t xml:space="preserve">Use the </w:t>
      </w:r>
      <w:proofErr w:type="gramStart"/>
      <w:r>
        <w:t>train(</w:t>
      </w:r>
      <w:proofErr w:type="gramEnd"/>
      <w:r>
        <w:t>) function in the caret package to train a GBM model that predict count based on all other variables using 10 fold cross-validation.</w:t>
      </w:r>
      <w:r w:rsidRPr="00A262A4">
        <w:rPr>
          <w:color w:val="FF0000"/>
        </w:rPr>
        <w:t xml:space="preserve"> (</w:t>
      </w:r>
      <w:r>
        <w:rPr>
          <w:color w:val="FF0000"/>
        </w:rPr>
        <w:t>5</w:t>
      </w:r>
      <w:r w:rsidRPr="00A262A4">
        <w:rPr>
          <w:color w:val="FF0000"/>
        </w:rPr>
        <w:t xml:space="preserve"> points)</w:t>
      </w:r>
    </w:p>
    <w:p w:rsidR="00A262A4" w:rsidRPr="00E72FCD" w:rsidRDefault="00A262A4" w:rsidP="00AE16E8">
      <w:pPr>
        <w:pStyle w:val="PRQ"/>
        <w:numPr>
          <w:ilvl w:val="0"/>
          <w:numId w:val="10"/>
        </w:numPr>
      </w:pPr>
      <w:r>
        <w:t xml:space="preserve">Print out the trained model. Fill in the </w:t>
      </w:r>
      <w:r w:rsidR="00E72FCD">
        <w:t xml:space="preserve">best </w:t>
      </w:r>
      <w:r>
        <w:t xml:space="preserve">performance of the trained </w:t>
      </w:r>
      <w:r w:rsidR="00E72FCD">
        <w:t>GBM</w:t>
      </w:r>
      <w:r>
        <w:t xml:space="preserve"> model in the following box. </w:t>
      </w:r>
      <w:r w:rsidRPr="00A262A4">
        <w:rPr>
          <w:color w:val="FF0000"/>
        </w:rPr>
        <w:t>(</w:t>
      </w:r>
      <w:r>
        <w:rPr>
          <w:color w:val="FF0000"/>
        </w:rPr>
        <w:t>2</w:t>
      </w:r>
      <w:r w:rsidRPr="00A262A4">
        <w:rPr>
          <w:color w:val="FF0000"/>
        </w:rPr>
        <w:t xml:space="preserve"> points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16"/>
      </w:tblGrid>
      <w:tr w:rsidR="00E72FCD" w:rsidTr="00E72FCD">
        <w:tc>
          <w:tcPr>
            <w:tcW w:w="9576" w:type="dxa"/>
          </w:tcPr>
          <w:p w:rsidR="00E72FCD" w:rsidRDefault="00E72FCD" w:rsidP="001D5783">
            <w:pPr>
              <w:pStyle w:val="PRQ"/>
            </w:pPr>
            <w:r>
              <w:t xml:space="preserve">RMSE = </w:t>
            </w:r>
            <w:r w:rsidR="005062AE" w:rsidRPr="005062AE">
              <w:t>92.56742</w:t>
            </w:r>
          </w:p>
          <w:p w:rsidR="00E72FCD" w:rsidRDefault="00E72FCD" w:rsidP="005062AE">
            <w:pPr>
              <w:pStyle w:val="PRQ"/>
            </w:pPr>
            <w:r>
              <w:t>R Squared =</w:t>
            </w:r>
            <w:r w:rsidR="001A4834">
              <w:t xml:space="preserve"> </w:t>
            </w:r>
            <w:r w:rsidR="005062AE" w:rsidRPr="005062AE">
              <w:t>0.7495542</w:t>
            </w:r>
          </w:p>
        </w:tc>
      </w:tr>
    </w:tbl>
    <w:p w:rsidR="00E72FCD" w:rsidRDefault="00E72FCD" w:rsidP="001D5783">
      <w:pPr>
        <w:pStyle w:val="PRQ"/>
      </w:pPr>
    </w:p>
    <w:p w:rsidR="00A262A4" w:rsidRDefault="00A262A4" w:rsidP="00AE16E8">
      <w:pPr>
        <w:pStyle w:val="PRQ"/>
        <w:numPr>
          <w:ilvl w:val="0"/>
          <w:numId w:val="10"/>
        </w:numPr>
      </w:pPr>
      <w:r>
        <w:t xml:space="preserve">Compare the two predictive models (linear regression and GBM). Which model is more preferable? Why? Explain in the following box. </w:t>
      </w:r>
      <w:r w:rsidRPr="00A262A4">
        <w:rPr>
          <w:color w:val="FF0000"/>
        </w:rPr>
        <w:t>(2 points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16"/>
      </w:tblGrid>
      <w:tr w:rsidR="00A262A4" w:rsidTr="00A262A4">
        <w:tc>
          <w:tcPr>
            <w:tcW w:w="9576" w:type="dxa"/>
          </w:tcPr>
          <w:p w:rsidR="00A262A4" w:rsidRDefault="008A5995" w:rsidP="001D5783">
            <w:pPr>
              <w:pStyle w:val="PRQ"/>
            </w:pPr>
            <w:r>
              <w:t xml:space="preserve">GBM is the preferable method. Across the five number summary, GBM has higher </w:t>
            </w:r>
            <w:proofErr w:type="spellStart"/>
            <w:r>
              <w:t>Rsquared</w:t>
            </w:r>
            <w:proofErr w:type="spellEnd"/>
            <w:r>
              <w:t xml:space="preserve"> values, and lower RMSE </w:t>
            </w:r>
            <w:r w:rsidR="00220655">
              <w:t>values.</w:t>
            </w:r>
            <w:r>
              <w:t xml:space="preserve"> </w:t>
            </w:r>
          </w:p>
          <w:p w:rsidR="008A5995" w:rsidRDefault="008A5995" w:rsidP="001D5783">
            <w:pPr>
              <w:pStyle w:val="PRQ"/>
            </w:pPr>
          </w:p>
          <w:p w:rsidR="00A262A4" w:rsidRDefault="008A5995" w:rsidP="00010D2D">
            <w:pPr>
              <w:pStyle w:val="PRQ"/>
            </w:pPr>
            <w:r>
              <w:t xml:space="preserve">High </w:t>
            </w:r>
            <w:proofErr w:type="spellStart"/>
            <w:r>
              <w:t>Rsquared</w:t>
            </w:r>
            <w:proofErr w:type="spellEnd"/>
            <w:r>
              <w:t xml:space="preserve"> numbers are better</w:t>
            </w:r>
            <w:r w:rsidR="00010D2D">
              <w:t xml:space="preserve"> because </w:t>
            </w:r>
            <w:proofErr w:type="spellStart"/>
            <w:r w:rsidR="00010D2D">
              <w:t>Rsquared</w:t>
            </w:r>
            <w:proofErr w:type="spellEnd"/>
            <w:r w:rsidR="00010D2D">
              <w:t xml:space="preserve"> is </w:t>
            </w:r>
            <w:r w:rsidR="00010D2D" w:rsidRPr="00010D2D">
              <w:t>s a statistical measure of how close the data ar</w:t>
            </w:r>
            <w:r w:rsidR="00010D2D">
              <w:t>e to the fitted regression line. L</w:t>
            </w:r>
            <w:r>
              <w:t>ower RMSE numbers are better</w:t>
            </w:r>
            <w:r w:rsidR="00010D2D">
              <w:t xml:space="preserve"> because it is a </w:t>
            </w:r>
            <w:r w:rsidR="00010D2D" w:rsidRPr="00010D2D">
              <w:t>measure of the differences between values (sample and population values) predicted by a model or an estimator and the values actually observed.</w:t>
            </w:r>
            <w:r w:rsidR="00010D2D">
              <w:t xml:space="preserve"> T</w:t>
            </w:r>
            <w:r>
              <w:t>hus</w:t>
            </w:r>
            <w:r w:rsidR="00010D2D">
              <w:t>,</w:t>
            </w:r>
            <w:r>
              <w:t xml:space="preserve"> GBM is the better model because it has higher </w:t>
            </w:r>
            <w:proofErr w:type="spellStart"/>
            <w:r>
              <w:t>Rsquared</w:t>
            </w:r>
            <w:proofErr w:type="spellEnd"/>
            <w:r>
              <w:t xml:space="preserve"> numbers and lower RMSE numbers.</w:t>
            </w:r>
          </w:p>
        </w:tc>
      </w:tr>
    </w:tbl>
    <w:p w:rsidR="00E24438" w:rsidRDefault="00E24438" w:rsidP="00FB5B29">
      <w:pPr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:rsidR="00E24438" w:rsidRDefault="00E24438">
      <w:p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br w:type="page"/>
      </w:r>
    </w:p>
    <w:p w:rsidR="009C2AB8" w:rsidRDefault="009C2AB8" w:rsidP="009C2AB8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color w:val="0070C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R </w:t>
      </w:r>
      <w:r w:rsidR="003D111D">
        <w:rPr>
          <w:rFonts w:ascii="Times New Roman" w:hAnsi="Times New Roman" w:cs="Times New Roman"/>
          <w:b/>
          <w:sz w:val="24"/>
          <w:szCs w:val="24"/>
        </w:rPr>
        <w:t xml:space="preserve">Markdown </w:t>
      </w:r>
      <w:r>
        <w:rPr>
          <w:rFonts w:ascii="Times New Roman" w:hAnsi="Times New Roman" w:cs="Times New Roman"/>
          <w:b/>
          <w:sz w:val="24"/>
          <w:szCs w:val="24"/>
        </w:rPr>
        <w:t>Code</w:t>
      </w:r>
    </w:p>
    <w:p w:rsidR="009C2AB8" w:rsidRPr="00E24438" w:rsidRDefault="009C2AB8" w:rsidP="001D5783">
      <w:pPr>
        <w:pStyle w:val="PRQ"/>
        <w:rPr>
          <w:sz w:val="32"/>
        </w:rPr>
      </w:pPr>
      <w:r>
        <w:t>Paste your R code in the following box.</w:t>
      </w:r>
      <w:r w:rsidRPr="00E24438">
        <w:t xml:space="preserve"> </w:t>
      </w:r>
      <w:r w:rsidRPr="00522F9E">
        <w:t>(</w:t>
      </w:r>
      <w:r w:rsidRPr="00903D30">
        <w:rPr>
          <w:color w:val="FF0000"/>
        </w:rPr>
        <w:t>1 point</w:t>
      </w:r>
      <w:r w:rsidRPr="00522F9E"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C2AB8" w:rsidTr="0096011E">
        <w:tc>
          <w:tcPr>
            <w:tcW w:w="9576" w:type="dxa"/>
          </w:tcPr>
          <w:p w:rsidR="009C2AB8" w:rsidRDefault="009C2AB8" w:rsidP="001D5783">
            <w:pPr>
              <w:pStyle w:val="PRQ"/>
            </w:pPr>
            <w:r>
              <w:t>Paste your code here:</w:t>
            </w:r>
          </w:p>
          <w:p w:rsidR="001D5783" w:rsidRDefault="001D5783" w:rsidP="001D5783">
            <w:pPr>
              <w:pStyle w:val="PRQ"/>
            </w:pPr>
            <w:r>
              <w:t>---</w:t>
            </w:r>
          </w:p>
          <w:p w:rsidR="001D5783" w:rsidRDefault="001D5783" w:rsidP="001D5783">
            <w:pPr>
              <w:pStyle w:val="PRQ"/>
            </w:pPr>
            <w:r>
              <w:t>title: "Homework 12"</w:t>
            </w:r>
          </w:p>
          <w:p w:rsidR="001D5783" w:rsidRDefault="001D5783" w:rsidP="001D5783">
            <w:pPr>
              <w:pStyle w:val="PRQ"/>
            </w:pPr>
            <w:r>
              <w:t>author: "Adam Forestier"</w:t>
            </w:r>
          </w:p>
          <w:p w:rsidR="001D5783" w:rsidRDefault="001D5783" w:rsidP="001D5783">
            <w:pPr>
              <w:pStyle w:val="PRQ"/>
            </w:pPr>
            <w:r>
              <w:t>date: "November 19, 2017"</w:t>
            </w:r>
          </w:p>
          <w:p w:rsidR="001D5783" w:rsidRDefault="001D5783" w:rsidP="001D5783">
            <w:pPr>
              <w:pStyle w:val="PRQ"/>
            </w:pPr>
            <w:r>
              <w:t xml:space="preserve">output: </w:t>
            </w:r>
            <w:proofErr w:type="spellStart"/>
            <w:r>
              <w:t>html_document</w:t>
            </w:r>
            <w:proofErr w:type="spellEnd"/>
          </w:p>
          <w:p w:rsidR="001D5783" w:rsidRDefault="001D5783" w:rsidP="001D5783">
            <w:pPr>
              <w:pStyle w:val="PRQ"/>
            </w:pPr>
            <w:r>
              <w:t>---</w:t>
            </w:r>
          </w:p>
          <w:p w:rsidR="001D5783" w:rsidRDefault="001D5783" w:rsidP="001D5783">
            <w:pPr>
              <w:pStyle w:val="PRQ"/>
            </w:pPr>
          </w:p>
          <w:p w:rsidR="001D5783" w:rsidRDefault="001D5783" w:rsidP="001D5783">
            <w:pPr>
              <w:pStyle w:val="PRQ"/>
            </w:pPr>
            <w:r>
              <w:t>```{r setup, include=FALSE}</w:t>
            </w:r>
          </w:p>
          <w:p w:rsidR="001D5783" w:rsidRDefault="001D5783" w:rsidP="001D5783">
            <w:pPr>
              <w:pStyle w:val="PRQ"/>
            </w:pPr>
            <w:proofErr w:type="spellStart"/>
            <w:r>
              <w:t>knitr</w:t>
            </w:r>
            <w:proofErr w:type="spellEnd"/>
            <w:r>
              <w:t>::</w:t>
            </w:r>
            <w:proofErr w:type="spellStart"/>
            <w:r>
              <w:t>opts_chunk$set</w:t>
            </w:r>
            <w:proofErr w:type="spellEnd"/>
            <w:r>
              <w:t>(echo = TRUE, message = F)</w:t>
            </w:r>
          </w:p>
          <w:p w:rsidR="001D5783" w:rsidRDefault="001D5783" w:rsidP="001D5783">
            <w:pPr>
              <w:pStyle w:val="PRQ"/>
            </w:pPr>
            <w:r>
              <w:t>```</w:t>
            </w:r>
            <w:bookmarkStart w:id="0" w:name="_GoBack"/>
            <w:bookmarkEnd w:id="0"/>
          </w:p>
          <w:p w:rsidR="001D5783" w:rsidRDefault="001D5783" w:rsidP="001D5783">
            <w:pPr>
              <w:pStyle w:val="PRQ"/>
            </w:pPr>
          </w:p>
          <w:p w:rsidR="001D5783" w:rsidRDefault="001D5783" w:rsidP="001D5783">
            <w:pPr>
              <w:pStyle w:val="PRQ"/>
            </w:pPr>
          </w:p>
          <w:p w:rsidR="001D5783" w:rsidRDefault="001D5783" w:rsidP="001D5783">
            <w:pPr>
              <w:pStyle w:val="PRQ"/>
            </w:pPr>
            <w:r>
              <w:t>Clear Current Environment</w:t>
            </w:r>
          </w:p>
          <w:p w:rsidR="001D5783" w:rsidRDefault="001D5783" w:rsidP="001D5783">
            <w:pPr>
              <w:pStyle w:val="PRQ"/>
            </w:pPr>
            <w:r>
              <w:t>```{r}</w:t>
            </w:r>
          </w:p>
          <w:p w:rsidR="001D5783" w:rsidRDefault="001D5783" w:rsidP="001D5783">
            <w:pPr>
              <w:pStyle w:val="PRQ"/>
            </w:pPr>
            <w:proofErr w:type="spellStart"/>
            <w:r>
              <w:t>rm</w:t>
            </w:r>
            <w:proofErr w:type="spellEnd"/>
            <w:r>
              <w:t>(list = ls())</w:t>
            </w:r>
          </w:p>
          <w:p w:rsidR="001D5783" w:rsidRDefault="001D5783" w:rsidP="001D5783">
            <w:pPr>
              <w:pStyle w:val="PRQ"/>
            </w:pPr>
            <w:r>
              <w:t>```</w:t>
            </w:r>
          </w:p>
          <w:p w:rsidR="001D5783" w:rsidRDefault="001D5783" w:rsidP="001D5783">
            <w:pPr>
              <w:pStyle w:val="PRQ"/>
            </w:pPr>
          </w:p>
          <w:p w:rsidR="001D5783" w:rsidRDefault="001D5783" w:rsidP="001D5783">
            <w:pPr>
              <w:pStyle w:val="PRQ"/>
            </w:pPr>
          </w:p>
          <w:p w:rsidR="001D5783" w:rsidRDefault="001D5783" w:rsidP="001D5783">
            <w:pPr>
              <w:pStyle w:val="PRQ"/>
            </w:pPr>
            <w:r>
              <w:t>Load Piping package</w:t>
            </w:r>
          </w:p>
          <w:p w:rsidR="001D5783" w:rsidRDefault="001D5783" w:rsidP="001D5783">
            <w:pPr>
              <w:pStyle w:val="PRQ"/>
            </w:pPr>
            <w:r>
              <w:t>```{r}</w:t>
            </w:r>
          </w:p>
          <w:p w:rsidR="001D5783" w:rsidRDefault="001D5783" w:rsidP="001D5783">
            <w:pPr>
              <w:pStyle w:val="PRQ"/>
            </w:pPr>
            <w:r>
              <w:t>library(</w:t>
            </w:r>
            <w:proofErr w:type="spellStart"/>
            <w:r>
              <w:t>magrittr</w:t>
            </w:r>
            <w:proofErr w:type="spellEnd"/>
            <w:r>
              <w:t>)</w:t>
            </w:r>
          </w:p>
          <w:p w:rsidR="001D5783" w:rsidRDefault="001D5783" w:rsidP="001D5783">
            <w:pPr>
              <w:pStyle w:val="PRQ"/>
            </w:pPr>
            <w:r>
              <w:t>```</w:t>
            </w:r>
          </w:p>
          <w:p w:rsidR="001D5783" w:rsidRDefault="001D5783" w:rsidP="001D5783">
            <w:pPr>
              <w:pStyle w:val="PRQ"/>
            </w:pPr>
          </w:p>
          <w:p w:rsidR="001D5783" w:rsidRDefault="001D5783" w:rsidP="001D5783">
            <w:pPr>
              <w:pStyle w:val="PRQ"/>
            </w:pPr>
            <w:r>
              <w:t xml:space="preserve"># Read CSV File data </w:t>
            </w:r>
          </w:p>
          <w:p w:rsidR="001D5783" w:rsidRDefault="001D5783" w:rsidP="001D5783">
            <w:pPr>
              <w:pStyle w:val="PRQ"/>
            </w:pPr>
            <w:r>
              <w:t>```{r}</w:t>
            </w:r>
          </w:p>
          <w:p w:rsidR="001D5783" w:rsidRDefault="001D5783" w:rsidP="001D5783">
            <w:pPr>
              <w:pStyle w:val="PRQ"/>
            </w:pPr>
            <w:proofErr w:type="spellStart"/>
            <w:r>
              <w:t>bike_df</w:t>
            </w:r>
            <w:proofErr w:type="spellEnd"/>
            <w:r>
              <w:t xml:space="preserve"> &lt;- read.csv("DC_Bike_Rentals.csv", header = T)</w:t>
            </w:r>
          </w:p>
          <w:p w:rsidR="001D5783" w:rsidRDefault="001D5783" w:rsidP="001D5783">
            <w:pPr>
              <w:pStyle w:val="PRQ"/>
            </w:pPr>
          </w:p>
          <w:p w:rsidR="001D5783" w:rsidRDefault="001D5783" w:rsidP="001D5783">
            <w:pPr>
              <w:pStyle w:val="PRQ"/>
            </w:pPr>
            <w:r>
              <w:t xml:space="preserve"># Remove </w:t>
            </w:r>
            <w:proofErr w:type="spellStart"/>
            <w:r>
              <w:t>na</w:t>
            </w:r>
            <w:proofErr w:type="spellEnd"/>
            <w:r>
              <w:t xml:space="preserve"> values</w:t>
            </w:r>
          </w:p>
          <w:p w:rsidR="001D5783" w:rsidRDefault="001D5783" w:rsidP="001D5783">
            <w:pPr>
              <w:pStyle w:val="PRQ"/>
            </w:pPr>
            <w:proofErr w:type="spellStart"/>
            <w:r>
              <w:lastRenderedPageBreak/>
              <w:t>bike_df</w:t>
            </w:r>
            <w:proofErr w:type="spellEnd"/>
            <w:r>
              <w:t xml:space="preserve"> &lt;- </w:t>
            </w:r>
            <w:proofErr w:type="spellStart"/>
            <w:r>
              <w:t>na.omit</w:t>
            </w:r>
            <w:proofErr w:type="spellEnd"/>
            <w:r>
              <w:t>(</w:t>
            </w:r>
            <w:proofErr w:type="spellStart"/>
            <w:r>
              <w:t>bike_df</w:t>
            </w:r>
            <w:proofErr w:type="spellEnd"/>
            <w:r>
              <w:t>)</w:t>
            </w:r>
          </w:p>
          <w:p w:rsidR="001D5783" w:rsidRDefault="001D5783" w:rsidP="001D5783">
            <w:pPr>
              <w:pStyle w:val="PRQ"/>
            </w:pPr>
          </w:p>
          <w:p w:rsidR="001D5783" w:rsidRDefault="001D5783" w:rsidP="001D5783">
            <w:pPr>
              <w:pStyle w:val="PRQ"/>
            </w:pPr>
            <w:r>
              <w:t># Explore data</w:t>
            </w:r>
          </w:p>
          <w:p w:rsidR="001D5783" w:rsidRDefault="001D5783" w:rsidP="001D5783">
            <w:pPr>
              <w:pStyle w:val="PRQ"/>
            </w:pPr>
            <w:r>
              <w:t>head(</w:t>
            </w:r>
            <w:proofErr w:type="spellStart"/>
            <w:r>
              <w:t>bike_df</w:t>
            </w:r>
            <w:proofErr w:type="spellEnd"/>
            <w:r>
              <w:t>)</w:t>
            </w:r>
          </w:p>
          <w:p w:rsidR="001D5783" w:rsidRDefault="001D5783" w:rsidP="001D5783">
            <w:pPr>
              <w:pStyle w:val="PRQ"/>
            </w:pPr>
            <w:r>
              <w:t>```</w:t>
            </w:r>
          </w:p>
          <w:p w:rsidR="001D5783" w:rsidRDefault="001D5783" w:rsidP="001D5783">
            <w:pPr>
              <w:pStyle w:val="PRQ"/>
            </w:pPr>
          </w:p>
          <w:p w:rsidR="001D5783" w:rsidRDefault="001D5783" w:rsidP="001D5783">
            <w:pPr>
              <w:pStyle w:val="PRQ"/>
            </w:pPr>
          </w:p>
          <w:p w:rsidR="001D5783" w:rsidRDefault="001D5783" w:rsidP="001D5783">
            <w:pPr>
              <w:pStyle w:val="PRQ"/>
            </w:pPr>
            <w:r>
              <w:t># Show the structure of the data</w:t>
            </w:r>
          </w:p>
          <w:p w:rsidR="001D5783" w:rsidRDefault="001D5783" w:rsidP="001D5783">
            <w:pPr>
              <w:pStyle w:val="PRQ"/>
            </w:pPr>
            <w:r>
              <w:t>```{r}</w:t>
            </w:r>
          </w:p>
          <w:p w:rsidR="001D5783" w:rsidRDefault="001D5783" w:rsidP="001D5783">
            <w:pPr>
              <w:pStyle w:val="PRQ"/>
            </w:pPr>
            <w:r>
              <w:t>print(</w:t>
            </w:r>
            <w:proofErr w:type="spellStart"/>
            <w:r>
              <w:t>str</w:t>
            </w:r>
            <w:proofErr w:type="spellEnd"/>
            <w:r>
              <w:t>(</w:t>
            </w:r>
            <w:proofErr w:type="spellStart"/>
            <w:r>
              <w:t>bike_df</w:t>
            </w:r>
            <w:proofErr w:type="spellEnd"/>
            <w:r>
              <w:t>))</w:t>
            </w:r>
          </w:p>
          <w:p w:rsidR="001D5783" w:rsidRDefault="001D5783" w:rsidP="001D5783">
            <w:pPr>
              <w:pStyle w:val="PRQ"/>
            </w:pPr>
          </w:p>
          <w:p w:rsidR="001D5783" w:rsidRDefault="001D5783" w:rsidP="001D5783">
            <w:pPr>
              <w:pStyle w:val="PRQ"/>
            </w:pPr>
            <w:r>
              <w:t>```</w:t>
            </w:r>
          </w:p>
          <w:p w:rsidR="001D5783" w:rsidRDefault="001D5783" w:rsidP="001D5783">
            <w:pPr>
              <w:pStyle w:val="PRQ"/>
            </w:pPr>
          </w:p>
          <w:p w:rsidR="001D5783" w:rsidRDefault="001D5783" w:rsidP="001D5783">
            <w:pPr>
              <w:pStyle w:val="PRQ"/>
            </w:pPr>
            <w:r>
              <w:t xml:space="preserve"># Transform hour, season, holiday, </w:t>
            </w:r>
            <w:proofErr w:type="spellStart"/>
            <w:r>
              <w:t>workingday</w:t>
            </w:r>
            <w:proofErr w:type="spellEnd"/>
            <w:r>
              <w:t>, &amp; weather into factors</w:t>
            </w:r>
          </w:p>
          <w:p w:rsidR="001D5783" w:rsidRDefault="001D5783" w:rsidP="001D5783">
            <w:pPr>
              <w:pStyle w:val="PRQ"/>
            </w:pPr>
            <w:r>
              <w:t>```{r}</w:t>
            </w:r>
          </w:p>
          <w:p w:rsidR="001D5783" w:rsidRDefault="001D5783" w:rsidP="001D5783">
            <w:pPr>
              <w:pStyle w:val="PRQ"/>
            </w:pPr>
            <w:r>
              <w:t xml:space="preserve"># Choose variables to coerce to factors </w:t>
            </w:r>
          </w:p>
          <w:p w:rsidR="001D5783" w:rsidRDefault="001D5783" w:rsidP="001D5783">
            <w:pPr>
              <w:pStyle w:val="PRQ"/>
            </w:pPr>
            <w:proofErr w:type="spellStart"/>
            <w:r>
              <w:t>factor_cols</w:t>
            </w:r>
            <w:proofErr w:type="spellEnd"/>
            <w:r>
              <w:t xml:space="preserve"> &lt;- c("hour", "season", "holiday", "</w:t>
            </w:r>
            <w:proofErr w:type="spellStart"/>
            <w:r>
              <w:t>workingday</w:t>
            </w:r>
            <w:proofErr w:type="spellEnd"/>
            <w:r>
              <w:t>", "weather")</w:t>
            </w:r>
          </w:p>
          <w:p w:rsidR="001D5783" w:rsidRDefault="001D5783" w:rsidP="001D5783">
            <w:pPr>
              <w:pStyle w:val="PRQ"/>
            </w:pPr>
          </w:p>
          <w:p w:rsidR="001D5783" w:rsidRDefault="001D5783" w:rsidP="001D5783">
            <w:pPr>
              <w:pStyle w:val="PRQ"/>
            </w:pPr>
            <w:r>
              <w:t># Convert variables to factors</w:t>
            </w:r>
          </w:p>
          <w:p w:rsidR="001D5783" w:rsidRDefault="001D5783" w:rsidP="001D5783">
            <w:pPr>
              <w:pStyle w:val="PRQ"/>
            </w:pPr>
            <w:proofErr w:type="spellStart"/>
            <w:r>
              <w:t>bike_df</w:t>
            </w:r>
            <w:proofErr w:type="spellEnd"/>
            <w:r>
              <w:t>[</w:t>
            </w:r>
            <w:proofErr w:type="spellStart"/>
            <w:r>
              <w:t>factor_cols</w:t>
            </w:r>
            <w:proofErr w:type="spellEnd"/>
            <w:r>
              <w:t xml:space="preserve">] &lt;- </w:t>
            </w:r>
            <w:proofErr w:type="spellStart"/>
            <w:r>
              <w:t>lapply</w:t>
            </w:r>
            <w:proofErr w:type="spellEnd"/>
            <w:r>
              <w:t>(</w:t>
            </w:r>
            <w:proofErr w:type="spellStart"/>
            <w:r>
              <w:t>bike_df</w:t>
            </w:r>
            <w:proofErr w:type="spellEnd"/>
            <w:r>
              <w:t>[</w:t>
            </w:r>
            <w:proofErr w:type="spellStart"/>
            <w:r>
              <w:t>factor_cols</w:t>
            </w:r>
            <w:proofErr w:type="spellEnd"/>
            <w:r>
              <w:t>], factor)</w:t>
            </w:r>
          </w:p>
          <w:p w:rsidR="001D5783" w:rsidRDefault="001D5783" w:rsidP="001D5783">
            <w:pPr>
              <w:pStyle w:val="PRQ"/>
            </w:pPr>
          </w:p>
          <w:p w:rsidR="001D5783" w:rsidRDefault="001D5783" w:rsidP="001D5783">
            <w:pPr>
              <w:pStyle w:val="PRQ"/>
            </w:pPr>
            <w:r>
              <w:t>print(</w:t>
            </w:r>
            <w:proofErr w:type="spellStart"/>
            <w:r>
              <w:t>str</w:t>
            </w:r>
            <w:proofErr w:type="spellEnd"/>
            <w:r>
              <w:t>(</w:t>
            </w:r>
            <w:proofErr w:type="spellStart"/>
            <w:r>
              <w:t>bike_df</w:t>
            </w:r>
            <w:proofErr w:type="spellEnd"/>
            <w:r>
              <w:t>))</w:t>
            </w:r>
          </w:p>
          <w:p w:rsidR="001D5783" w:rsidRDefault="001D5783" w:rsidP="001D5783">
            <w:pPr>
              <w:pStyle w:val="PRQ"/>
            </w:pPr>
            <w:r>
              <w:t>```</w:t>
            </w:r>
          </w:p>
          <w:p w:rsidR="001D5783" w:rsidRDefault="001D5783" w:rsidP="001D5783">
            <w:pPr>
              <w:pStyle w:val="PRQ"/>
            </w:pPr>
            <w:r>
              <w:t xml:space="preserve"> </w:t>
            </w:r>
          </w:p>
          <w:p w:rsidR="001D5783" w:rsidRDefault="001D5783" w:rsidP="001D5783">
            <w:pPr>
              <w:pStyle w:val="PRQ"/>
            </w:pPr>
            <w:r>
              <w:t># Show summary statistics of the data set</w:t>
            </w:r>
          </w:p>
          <w:p w:rsidR="001D5783" w:rsidRDefault="001D5783" w:rsidP="001D5783">
            <w:pPr>
              <w:pStyle w:val="PRQ"/>
            </w:pPr>
          </w:p>
          <w:p w:rsidR="001D5783" w:rsidRDefault="001D5783" w:rsidP="001D5783">
            <w:pPr>
              <w:pStyle w:val="PRQ"/>
            </w:pPr>
            <w:r>
              <w:t>Load stargazer package to improve appearance of output</w:t>
            </w:r>
          </w:p>
          <w:p w:rsidR="001D5783" w:rsidRDefault="001D5783" w:rsidP="001D5783">
            <w:pPr>
              <w:pStyle w:val="PRQ"/>
            </w:pPr>
            <w:r>
              <w:t>```{r}</w:t>
            </w:r>
          </w:p>
          <w:p w:rsidR="001D5783" w:rsidRDefault="001D5783" w:rsidP="001D5783">
            <w:pPr>
              <w:pStyle w:val="PRQ"/>
            </w:pPr>
            <w:r>
              <w:t>library(stargazer)</w:t>
            </w:r>
          </w:p>
          <w:p w:rsidR="001D5783" w:rsidRDefault="001D5783" w:rsidP="001D5783">
            <w:pPr>
              <w:pStyle w:val="PRQ"/>
            </w:pPr>
            <w:r>
              <w:t>```</w:t>
            </w:r>
          </w:p>
          <w:p w:rsidR="001D5783" w:rsidRDefault="001D5783" w:rsidP="001D5783">
            <w:pPr>
              <w:pStyle w:val="PRQ"/>
            </w:pPr>
            <w:r>
              <w:t xml:space="preserve"> </w:t>
            </w:r>
          </w:p>
          <w:p w:rsidR="001D5783" w:rsidRDefault="001D5783" w:rsidP="001D5783">
            <w:pPr>
              <w:pStyle w:val="PRQ"/>
            </w:pPr>
            <w:r>
              <w:lastRenderedPageBreak/>
              <w:t xml:space="preserve">Show summary statistics output </w:t>
            </w:r>
          </w:p>
          <w:p w:rsidR="001D5783" w:rsidRDefault="001D5783" w:rsidP="001D5783">
            <w:pPr>
              <w:pStyle w:val="PRQ"/>
            </w:pPr>
            <w:r>
              <w:t>```{r}</w:t>
            </w:r>
          </w:p>
          <w:p w:rsidR="001D5783" w:rsidRDefault="001D5783" w:rsidP="001D5783">
            <w:pPr>
              <w:pStyle w:val="PRQ"/>
            </w:pPr>
            <w:r>
              <w:t>stargazer(</w:t>
            </w:r>
            <w:proofErr w:type="spellStart"/>
            <w:r>
              <w:t>bike_df</w:t>
            </w:r>
            <w:proofErr w:type="spellEnd"/>
            <w:r>
              <w:t>)</w:t>
            </w:r>
          </w:p>
          <w:p w:rsidR="001D5783" w:rsidRDefault="001D5783" w:rsidP="001D5783">
            <w:pPr>
              <w:pStyle w:val="PRQ"/>
            </w:pPr>
            <w:r>
              <w:t>```</w:t>
            </w:r>
          </w:p>
          <w:p w:rsidR="001D5783" w:rsidRDefault="001D5783" w:rsidP="001D5783">
            <w:pPr>
              <w:pStyle w:val="PRQ"/>
            </w:pPr>
            <w:r>
              <w:t xml:space="preserve"> </w:t>
            </w:r>
          </w:p>
          <w:p w:rsidR="001D5783" w:rsidRDefault="001D5783" w:rsidP="001D5783">
            <w:pPr>
              <w:pStyle w:val="PRQ"/>
            </w:pPr>
            <w:r>
              <w:t># Create 10-fold validation configuration of control</w:t>
            </w:r>
          </w:p>
          <w:p w:rsidR="001D5783" w:rsidRDefault="001D5783" w:rsidP="001D5783">
            <w:pPr>
              <w:pStyle w:val="PRQ"/>
            </w:pPr>
          </w:p>
          <w:p w:rsidR="001D5783" w:rsidRDefault="001D5783" w:rsidP="001D5783">
            <w:pPr>
              <w:pStyle w:val="PRQ"/>
            </w:pPr>
            <w:r>
              <w:t xml:space="preserve">Load caret package </w:t>
            </w:r>
          </w:p>
          <w:p w:rsidR="001D5783" w:rsidRDefault="001D5783" w:rsidP="001D5783">
            <w:pPr>
              <w:pStyle w:val="PRQ"/>
            </w:pPr>
            <w:r>
              <w:t>```{r}</w:t>
            </w:r>
          </w:p>
          <w:p w:rsidR="001D5783" w:rsidRDefault="001D5783" w:rsidP="001D5783">
            <w:pPr>
              <w:pStyle w:val="PRQ"/>
            </w:pPr>
            <w:r>
              <w:t>library(caret)</w:t>
            </w:r>
          </w:p>
          <w:p w:rsidR="001D5783" w:rsidRDefault="001D5783" w:rsidP="001D5783">
            <w:pPr>
              <w:pStyle w:val="PRQ"/>
            </w:pPr>
            <w:r>
              <w:t>```</w:t>
            </w:r>
          </w:p>
          <w:p w:rsidR="001D5783" w:rsidRDefault="001D5783" w:rsidP="001D5783">
            <w:pPr>
              <w:pStyle w:val="PRQ"/>
            </w:pPr>
          </w:p>
          <w:p w:rsidR="001D5783" w:rsidRDefault="001D5783" w:rsidP="001D5783">
            <w:pPr>
              <w:pStyle w:val="PRQ"/>
            </w:pPr>
            <w:r>
              <w:t>Cross-validation</w:t>
            </w:r>
          </w:p>
          <w:p w:rsidR="001D5783" w:rsidRDefault="001D5783" w:rsidP="001D5783">
            <w:pPr>
              <w:pStyle w:val="PRQ"/>
            </w:pPr>
            <w:r>
              <w:t>```{r}</w:t>
            </w:r>
          </w:p>
          <w:p w:rsidR="001D5783" w:rsidRDefault="001D5783" w:rsidP="001D5783">
            <w:pPr>
              <w:pStyle w:val="PRQ"/>
            </w:pPr>
            <w:proofErr w:type="spellStart"/>
            <w:r>
              <w:t>fit_control</w:t>
            </w:r>
            <w:proofErr w:type="spellEnd"/>
            <w:r>
              <w:t xml:space="preserve"> &lt;- </w:t>
            </w:r>
            <w:proofErr w:type="spellStart"/>
            <w:r>
              <w:t>trainControl</w:t>
            </w:r>
            <w:proofErr w:type="spellEnd"/>
            <w:r>
              <w:t xml:space="preserve">(method = "cv", number = 10) </w:t>
            </w:r>
          </w:p>
          <w:p w:rsidR="001D5783" w:rsidRDefault="001D5783" w:rsidP="001D5783">
            <w:pPr>
              <w:pStyle w:val="PRQ"/>
            </w:pPr>
            <w:r>
              <w:t>```</w:t>
            </w:r>
          </w:p>
          <w:p w:rsidR="001D5783" w:rsidRDefault="001D5783" w:rsidP="001D5783">
            <w:pPr>
              <w:pStyle w:val="PRQ"/>
            </w:pPr>
            <w:r>
              <w:t xml:space="preserve"> </w:t>
            </w:r>
          </w:p>
          <w:p w:rsidR="001D5783" w:rsidRDefault="001D5783" w:rsidP="001D5783">
            <w:pPr>
              <w:pStyle w:val="PRQ"/>
            </w:pPr>
            <w:r>
              <w:t># Train multiple linear regression model to predict count</w:t>
            </w:r>
          </w:p>
          <w:p w:rsidR="001D5783" w:rsidRDefault="001D5783" w:rsidP="001D5783">
            <w:pPr>
              <w:pStyle w:val="PRQ"/>
            </w:pPr>
            <w:r>
              <w:t>```{r}</w:t>
            </w:r>
          </w:p>
          <w:p w:rsidR="001D5783" w:rsidRDefault="001D5783" w:rsidP="001D5783">
            <w:pPr>
              <w:pStyle w:val="PRQ"/>
            </w:pPr>
            <w:r>
              <w:t># Train linear model</w:t>
            </w:r>
          </w:p>
          <w:p w:rsidR="001D5783" w:rsidRDefault="001D5783" w:rsidP="001D5783">
            <w:pPr>
              <w:pStyle w:val="PRQ"/>
            </w:pPr>
            <w:proofErr w:type="spellStart"/>
            <w:r>
              <w:t>multi_fit</w:t>
            </w:r>
            <w:proofErr w:type="spellEnd"/>
            <w:r>
              <w:t xml:space="preserve"> &lt;- train(count ~ ., data = </w:t>
            </w:r>
            <w:proofErr w:type="spellStart"/>
            <w:r>
              <w:t>bike_df</w:t>
            </w:r>
            <w:proofErr w:type="spellEnd"/>
            <w:r>
              <w:t>,</w:t>
            </w:r>
          </w:p>
          <w:p w:rsidR="001D5783" w:rsidRDefault="001D5783" w:rsidP="001D5783">
            <w:pPr>
              <w:pStyle w:val="PRQ"/>
            </w:pPr>
            <w:r>
              <w:t xml:space="preserve">                   </w:t>
            </w:r>
            <w:proofErr w:type="spellStart"/>
            <w:r>
              <w:t>trControl</w:t>
            </w:r>
            <w:proofErr w:type="spellEnd"/>
            <w:r>
              <w:t xml:space="preserve"> = </w:t>
            </w:r>
            <w:proofErr w:type="spellStart"/>
            <w:r>
              <w:t>fit_control</w:t>
            </w:r>
            <w:proofErr w:type="spellEnd"/>
            <w:r>
              <w:t>,</w:t>
            </w:r>
          </w:p>
          <w:p w:rsidR="001D5783" w:rsidRDefault="001D5783" w:rsidP="001D5783">
            <w:pPr>
              <w:pStyle w:val="PRQ"/>
            </w:pPr>
            <w:r>
              <w:t xml:space="preserve">                   method="lm")</w:t>
            </w:r>
          </w:p>
          <w:p w:rsidR="001D5783" w:rsidRDefault="001D5783" w:rsidP="001D5783">
            <w:pPr>
              <w:pStyle w:val="PRQ"/>
            </w:pPr>
          </w:p>
          <w:p w:rsidR="001D5783" w:rsidRDefault="001D5783" w:rsidP="001D5783">
            <w:pPr>
              <w:pStyle w:val="PRQ"/>
            </w:pPr>
            <w:r>
              <w:t># Show results</w:t>
            </w:r>
          </w:p>
          <w:p w:rsidR="001D5783" w:rsidRDefault="001D5783" w:rsidP="001D5783">
            <w:pPr>
              <w:pStyle w:val="PRQ"/>
            </w:pPr>
            <w:r>
              <w:t>print(</w:t>
            </w:r>
            <w:proofErr w:type="spellStart"/>
            <w:r>
              <w:t>multi_fit</w:t>
            </w:r>
            <w:proofErr w:type="spellEnd"/>
            <w:r>
              <w:t>)</w:t>
            </w:r>
          </w:p>
          <w:p w:rsidR="001D5783" w:rsidRDefault="001D5783" w:rsidP="001D5783">
            <w:pPr>
              <w:pStyle w:val="PRQ"/>
            </w:pPr>
            <w:r>
              <w:t>```</w:t>
            </w:r>
          </w:p>
          <w:p w:rsidR="001D5783" w:rsidRDefault="001D5783" w:rsidP="001D5783">
            <w:pPr>
              <w:pStyle w:val="PRQ"/>
            </w:pPr>
            <w:r>
              <w:t xml:space="preserve"> </w:t>
            </w:r>
          </w:p>
          <w:p w:rsidR="001D5783" w:rsidRDefault="001D5783" w:rsidP="001D5783">
            <w:pPr>
              <w:pStyle w:val="PRQ"/>
            </w:pPr>
            <w:r>
              <w:t xml:space="preserve"> </w:t>
            </w:r>
          </w:p>
          <w:p w:rsidR="001D5783" w:rsidRDefault="001D5783" w:rsidP="001D5783">
            <w:pPr>
              <w:pStyle w:val="PRQ"/>
            </w:pPr>
            <w:r>
              <w:t xml:space="preserve"># Train GBM model that predicts count </w:t>
            </w:r>
          </w:p>
          <w:p w:rsidR="001D5783" w:rsidRDefault="001D5783" w:rsidP="001D5783">
            <w:pPr>
              <w:pStyle w:val="PRQ"/>
            </w:pPr>
            <w:r>
              <w:t>```{r}</w:t>
            </w:r>
          </w:p>
          <w:p w:rsidR="001D5783" w:rsidRDefault="001D5783" w:rsidP="001D5783">
            <w:pPr>
              <w:pStyle w:val="PRQ"/>
            </w:pPr>
            <w:r>
              <w:lastRenderedPageBreak/>
              <w:t># Train GBM model</w:t>
            </w:r>
          </w:p>
          <w:p w:rsidR="001D5783" w:rsidRDefault="001D5783" w:rsidP="001D5783">
            <w:pPr>
              <w:pStyle w:val="PRQ"/>
            </w:pPr>
            <w:proofErr w:type="spellStart"/>
            <w:r>
              <w:t>GBM_fit</w:t>
            </w:r>
            <w:proofErr w:type="spellEnd"/>
            <w:r>
              <w:t xml:space="preserve"> &lt;- train(count ~ ., data = </w:t>
            </w:r>
            <w:proofErr w:type="spellStart"/>
            <w:r>
              <w:t>bike_df</w:t>
            </w:r>
            <w:proofErr w:type="spellEnd"/>
            <w:r>
              <w:t>,</w:t>
            </w:r>
          </w:p>
          <w:p w:rsidR="001D5783" w:rsidRDefault="001D5783" w:rsidP="001D5783">
            <w:pPr>
              <w:pStyle w:val="PRQ"/>
            </w:pPr>
            <w:r>
              <w:t xml:space="preserve">                 </w:t>
            </w:r>
            <w:proofErr w:type="spellStart"/>
            <w:r>
              <w:t>trControl</w:t>
            </w:r>
            <w:proofErr w:type="spellEnd"/>
            <w:r>
              <w:t xml:space="preserve"> = </w:t>
            </w:r>
            <w:proofErr w:type="spellStart"/>
            <w:r>
              <w:t>fit_control</w:t>
            </w:r>
            <w:proofErr w:type="spellEnd"/>
            <w:r>
              <w:t>,</w:t>
            </w:r>
          </w:p>
          <w:p w:rsidR="001D5783" w:rsidRDefault="001D5783" w:rsidP="001D5783">
            <w:pPr>
              <w:pStyle w:val="PRQ"/>
            </w:pPr>
            <w:r>
              <w:t xml:space="preserve">                 method = "</w:t>
            </w:r>
            <w:proofErr w:type="spellStart"/>
            <w:r>
              <w:t>gbm</w:t>
            </w:r>
            <w:proofErr w:type="spellEnd"/>
            <w:r>
              <w:t>", verbose = F)</w:t>
            </w:r>
          </w:p>
          <w:p w:rsidR="001D5783" w:rsidRDefault="001D5783" w:rsidP="001D5783">
            <w:pPr>
              <w:pStyle w:val="PRQ"/>
            </w:pPr>
          </w:p>
          <w:p w:rsidR="001D5783" w:rsidRDefault="001D5783" w:rsidP="001D5783">
            <w:pPr>
              <w:pStyle w:val="PRQ"/>
            </w:pPr>
            <w:r>
              <w:t>print(</w:t>
            </w:r>
            <w:proofErr w:type="spellStart"/>
            <w:r>
              <w:t>GBM_fit</w:t>
            </w:r>
            <w:proofErr w:type="spellEnd"/>
            <w:r>
              <w:t>)</w:t>
            </w:r>
          </w:p>
          <w:p w:rsidR="001D5783" w:rsidRDefault="001D5783" w:rsidP="001D5783">
            <w:pPr>
              <w:pStyle w:val="PRQ"/>
            </w:pPr>
            <w:r>
              <w:t>```</w:t>
            </w:r>
          </w:p>
          <w:p w:rsidR="001D5783" w:rsidRDefault="001D5783" w:rsidP="001D5783">
            <w:pPr>
              <w:pStyle w:val="PRQ"/>
            </w:pPr>
            <w:r>
              <w:t xml:space="preserve"> </w:t>
            </w:r>
          </w:p>
          <w:p w:rsidR="001D5783" w:rsidRDefault="001D5783" w:rsidP="001D5783">
            <w:pPr>
              <w:pStyle w:val="PRQ"/>
            </w:pPr>
            <w:r>
              <w:t># Compare the two different predictive models</w:t>
            </w:r>
          </w:p>
          <w:p w:rsidR="001D5783" w:rsidRDefault="001D5783" w:rsidP="001D5783">
            <w:pPr>
              <w:pStyle w:val="PRQ"/>
            </w:pPr>
          </w:p>
          <w:p w:rsidR="001D5783" w:rsidRDefault="001D5783" w:rsidP="001D5783">
            <w:pPr>
              <w:pStyle w:val="PRQ"/>
            </w:pPr>
            <w:r>
              <w:t>Resample and show results</w:t>
            </w:r>
          </w:p>
          <w:p w:rsidR="001D5783" w:rsidRDefault="001D5783" w:rsidP="001D5783">
            <w:pPr>
              <w:pStyle w:val="PRQ"/>
            </w:pPr>
            <w:r>
              <w:t>```{r}</w:t>
            </w:r>
          </w:p>
          <w:p w:rsidR="001D5783" w:rsidRDefault="001D5783" w:rsidP="001D5783">
            <w:pPr>
              <w:pStyle w:val="PRQ"/>
            </w:pPr>
            <w:r>
              <w:t xml:space="preserve">results &lt;- resamples(list(linear = </w:t>
            </w:r>
            <w:proofErr w:type="spellStart"/>
            <w:r>
              <w:t>multi_fit</w:t>
            </w:r>
            <w:proofErr w:type="spellEnd"/>
            <w:r>
              <w:t xml:space="preserve">, GBM = </w:t>
            </w:r>
            <w:proofErr w:type="spellStart"/>
            <w:r>
              <w:t>GBM_fit</w:t>
            </w:r>
            <w:proofErr w:type="spellEnd"/>
            <w:r>
              <w:t>))</w:t>
            </w:r>
          </w:p>
          <w:p w:rsidR="001D5783" w:rsidRDefault="001D5783" w:rsidP="001D5783">
            <w:pPr>
              <w:pStyle w:val="PRQ"/>
            </w:pPr>
          </w:p>
          <w:p w:rsidR="001D5783" w:rsidRDefault="001D5783" w:rsidP="001D5783">
            <w:pPr>
              <w:pStyle w:val="PRQ"/>
            </w:pPr>
            <w:r>
              <w:t>summary(results)</w:t>
            </w:r>
          </w:p>
          <w:p w:rsidR="009C2AB8" w:rsidRDefault="001D5783" w:rsidP="001D5783">
            <w:pPr>
              <w:pStyle w:val="PRQ"/>
            </w:pPr>
            <w:r>
              <w:t>```</w:t>
            </w:r>
          </w:p>
        </w:tc>
      </w:tr>
    </w:tbl>
    <w:p w:rsidR="009C2AB8" w:rsidRDefault="009C2AB8" w:rsidP="001D5783">
      <w:pPr>
        <w:pStyle w:val="PRQ"/>
      </w:pPr>
    </w:p>
    <w:p w:rsidR="009C2AB8" w:rsidRPr="00903D30" w:rsidRDefault="009C2AB8" w:rsidP="001D5783">
      <w:pPr>
        <w:pStyle w:val="PRQ"/>
      </w:pPr>
    </w:p>
    <w:p w:rsidR="00FB5B29" w:rsidRPr="00010D2D" w:rsidRDefault="00FB5B29" w:rsidP="00010D2D">
      <w:pPr>
        <w:rPr>
          <w:rFonts w:ascii="Times New Roman" w:hAnsi="Times New Roman" w:cs="Times New Roman"/>
          <w:b/>
          <w:sz w:val="24"/>
          <w:szCs w:val="24"/>
        </w:rPr>
      </w:pPr>
      <w:r w:rsidRPr="00E24438">
        <w:rPr>
          <w:rFonts w:ascii="Times New Roman" w:hAnsi="Times New Roman" w:cs="Times New Roman"/>
          <w:b/>
          <w:sz w:val="24"/>
          <w:szCs w:val="24"/>
        </w:rPr>
        <w:t>Homework Submission</w:t>
      </w:r>
    </w:p>
    <w:p w:rsidR="00E24438" w:rsidRPr="00522F9E" w:rsidRDefault="00191442" w:rsidP="001D5783">
      <w:pPr>
        <w:pStyle w:val="PRQ"/>
      </w:pPr>
      <w:r w:rsidRPr="00522F9E">
        <w:t xml:space="preserve">Upload </w:t>
      </w:r>
      <w:r w:rsidR="006D563D" w:rsidRPr="00522F9E">
        <w:t>this document</w:t>
      </w:r>
      <w:r w:rsidRPr="00522F9E">
        <w:t xml:space="preserve"> with your answers to “</w:t>
      </w:r>
      <w:r w:rsidRPr="004765EE">
        <w:rPr>
          <w:u w:val="single"/>
        </w:rPr>
        <w:t xml:space="preserve">Homework </w:t>
      </w:r>
      <w:r w:rsidR="00FB5B29" w:rsidRPr="004765EE">
        <w:rPr>
          <w:u w:val="single"/>
        </w:rPr>
        <w:t>1</w:t>
      </w:r>
      <w:r w:rsidR="003D111D">
        <w:rPr>
          <w:u w:val="single"/>
        </w:rPr>
        <w:t>2</w:t>
      </w:r>
      <w:r w:rsidRPr="00522F9E">
        <w:t>” on Canvas.</w:t>
      </w:r>
    </w:p>
    <w:p w:rsidR="00191442" w:rsidRDefault="00191442" w:rsidP="001D5783">
      <w:pPr>
        <w:pStyle w:val="PRQ"/>
      </w:pPr>
      <w:r w:rsidRPr="00522F9E">
        <w:t xml:space="preserve">Upload your R </w:t>
      </w:r>
      <w:r w:rsidR="003D111D">
        <w:t xml:space="preserve">Markdown </w:t>
      </w:r>
      <w:r w:rsidRPr="00522F9E">
        <w:t>file</w:t>
      </w:r>
      <w:r w:rsidR="00FB5B29">
        <w:t xml:space="preserve"> (for both task 1 and task 2)</w:t>
      </w:r>
      <w:r w:rsidRPr="00522F9E">
        <w:t xml:space="preserve"> to “</w:t>
      </w:r>
      <w:r w:rsidRPr="00903D30">
        <w:rPr>
          <w:u w:val="single"/>
        </w:rPr>
        <w:t xml:space="preserve">Homework </w:t>
      </w:r>
      <w:r w:rsidR="00C62233" w:rsidRPr="00903D30">
        <w:rPr>
          <w:u w:val="single"/>
        </w:rPr>
        <w:t>1</w:t>
      </w:r>
      <w:r w:rsidR="003D111D">
        <w:rPr>
          <w:u w:val="single"/>
        </w:rPr>
        <w:t>2</w:t>
      </w:r>
      <w:r w:rsidRPr="00522F9E">
        <w:t>” on Canvas. (</w:t>
      </w:r>
      <w:r w:rsidR="00D353D3" w:rsidRPr="00903D30">
        <w:rPr>
          <w:color w:val="FF0000"/>
        </w:rPr>
        <w:t>1</w:t>
      </w:r>
      <w:r w:rsidR="001531AA" w:rsidRPr="00903D30">
        <w:rPr>
          <w:color w:val="FF0000"/>
        </w:rPr>
        <w:t xml:space="preserve"> point</w:t>
      </w:r>
      <w:r w:rsidRPr="00522F9E">
        <w:t>)</w:t>
      </w:r>
    </w:p>
    <w:p w:rsidR="00853E7E" w:rsidRPr="00E24438" w:rsidRDefault="00853E7E" w:rsidP="001D5783">
      <w:pPr>
        <w:pStyle w:val="PRQ"/>
        <w:rPr>
          <w:sz w:val="32"/>
        </w:rPr>
      </w:pPr>
    </w:p>
    <w:sectPr w:rsidR="00853E7E" w:rsidRPr="00E24438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0099F" w:rsidRDefault="0010099F" w:rsidP="00CF64ED">
      <w:r>
        <w:separator/>
      </w:r>
    </w:p>
  </w:endnote>
  <w:endnote w:type="continuationSeparator" w:id="0">
    <w:p w:rsidR="0010099F" w:rsidRDefault="0010099F" w:rsidP="00CF64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2338586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D0550D" w:rsidRPr="00AF0EFB" w:rsidRDefault="00D0550D">
            <w:pPr>
              <w:pStyle w:val="Footer"/>
              <w:jc w:val="center"/>
            </w:pPr>
            <w:r w:rsidRPr="00AF0EFB">
              <w:rPr>
                <w:rFonts w:ascii="Times New Roman" w:hAnsi="Times New Roman" w:cs="Times New Roman"/>
              </w:rPr>
              <w:t xml:space="preserve">Page 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AF0EFB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F41BEE">
              <w:rPr>
                <w:rFonts w:ascii="Times New Roman" w:hAnsi="Times New Roman" w:cs="Times New Roman"/>
                <w:bCs/>
                <w:noProof/>
              </w:rPr>
              <w:t>7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AF0EFB">
              <w:rPr>
                <w:rFonts w:ascii="Times New Roman" w:hAnsi="Times New Roman" w:cs="Times New Roman"/>
              </w:rPr>
              <w:t xml:space="preserve"> of 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AF0EFB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F41BEE">
              <w:rPr>
                <w:rFonts w:ascii="Times New Roman" w:hAnsi="Times New Roman" w:cs="Times New Roman"/>
                <w:bCs/>
                <w:noProof/>
              </w:rPr>
              <w:t>7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D0550D" w:rsidRPr="00AF0EFB" w:rsidRDefault="00D0550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0099F" w:rsidRDefault="0010099F" w:rsidP="00CF64ED">
      <w:r>
        <w:separator/>
      </w:r>
    </w:p>
  </w:footnote>
  <w:footnote w:type="continuationSeparator" w:id="0">
    <w:p w:rsidR="0010099F" w:rsidRDefault="0010099F" w:rsidP="00CF64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FC40A9"/>
    <w:multiLevelType w:val="hybridMultilevel"/>
    <w:tmpl w:val="6672A922"/>
    <w:lvl w:ilvl="0" w:tplc="2368C42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4"/>
        <w:szCs w:val="24"/>
      </w:rPr>
    </w:lvl>
    <w:lvl w:ilvl="1" w:tplc="1F22C0C0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4B614B"/>
    <w:multiLevelType w:val="hybridMultilevel"/>
    <w:tmpl w:val="6C7AF1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D4F7C77"/>
    <w:multiLevelType w:val="hybridMultilevel"/>
    <w:tmpl w:val="60CE1D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1E0140B"/>
    <w:multiLevelType w:val="hybridMultilevel"/>
    <w:tmpl w:val="46964A50"/>
    <w:lvl w:ilvl="0" w:tplc="6B482C6A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642A170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9129B50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DE7CDE7E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6184652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96E36B0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E9019D2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6D608D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31AC9A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48B34F32"/>
    <w:multiLevelType w:val="hybridMultilevel"/>
    <w:tmpl w:val="CEC045DE"/>
    <w:lvl w:ilvl="0" w:tplc="0FEC54F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4"/>
        <w:szCs w:val="24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878172E"/>
    <w:multiLevelType w:val="hybridMultilevel"/>
    <w:tmpl w:val="7B0054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0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0"/>
  </w:num>
  <w:num w:numId="6">
    <w:abstractNumId w:val="3"/>
  </w:num>
  <w:num w:numId="7">
    <w:abstractNumId w:val="4"/>
  </w:num>
  <w:num w:numId="8">
    <w:abstractNumId w:val="1"/>
  </w:num>
  <w:num w:numId="9">
    <w:abstractNumId w:val="0"/>
    <w:lvlOverride w:ilvl="0">
      <w:startOverride w:val="1"/>
    </w:lvlOverride>
  </w:num>
  <w:num w:numId="10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MTc3NzY2N7awMLVU0lEKTi0uzszPAykwNK8FAPWtPswtAAAA"/>
  </w:docVars>
  <w:rsids>
    <w:rsidRoot w:val="0034439D"/>
    <w:rsid w:val="00002EAD"/>
    <w:rsid w:val="0001036E"/>
    <w:rsid w:val="00010D2D"/>
    <w:rsid w:val="000137CC"/>
    <w:rsid w:val="00030F72"/>
    <w:rsid w:val="00034EEA"/>
    <w:rsid w:val="00036BF8"/>
    <w:rsid w:val="0005306C"/>
    <w:rsid w:val="000550A7"/>
    <w:rsid w:val="0005687D"/>
    <w:rsid w:val="0006600B"/>
    <w:rsid w:val="00083532"/>
    <w:rsid w:val="000861D8"/>
    <w:rsid w:val="0008782B"/>
    <w:rsid w:val="000A1D75"/>
    <w:rsid w:val="000A27BE"/>
    <w:rsid w:val="000C2CC0"/>
    <w:rsid w:val="000F5C97"/>
    <w:rsid w:val="0010099F"/>
    <w:rsid w:val="0011024F"/>
    <w:rsid w:val="00124A48"/>
    <w:rsid w:val="001358E4"/>
    <w:rsid w:val="00144C6E"/>
    <w:rsid w:val="001531AA"/>
    <w:rsid w:val="00175C3A"/>
    <w:rsid w:val="00181D88"/>
    <w:rsid w:val="00191442"/>
    <w:rsid w:val="001915FA"/>
    <w:rsid w:val="00196182"/>
    <w:rsid w:val="00196D61"/>
    <w:rsid w:val="001A4834"/>
    <w:rsid w:val="001A4C99"/>
    <w:rsid w:val="001C2CA1"/>
    <w:rsid w:val="001C4924"/>
    <w:rsid w:val="001D02FE"/>
    <w:rsid w:val="001D1974"/>
    <w:rsid w:val="001D5783"/>
    <w:rsid w:val="001E2CE7"/>
    <w:rsid w:val="00205925"/>
    <w:rsid w:val="00220655"/>
    <w:rsid w:val="00225C97"/>
    <w:rsid w:val="00227037"/>
    <w:rsid w:val="00232412"/>
    <w:rsid w:val="00244B2E"/>
    <w:rsid w:val="00252FBE"/>
    <w:rsid w:val="00255873"/>
    <w:rsid w:val="00256CC1"/>
    <w:rsid w:val="00270EB3"/>
    <w:rsid w:val="00273C02"/>
    <w:rsid w:val="00276DC3"/>
    <w:rsid w:val="00282C68"/>
    <w:rsid w:val="0028356C"/>
    <w:rsid w:val="00295069"/>
    <w:rsid w:val="002A19CA"/>
    <w:rsid w:val="002A2999"/>
    <w:rsid w:val="002B6AB4"/>
    <w:rsid w:val="002C70D3"/>
    <w:rsid w:val="002D2688"/>
    <w:rsid w:val="002E41C9"/>
    <w:rsid w:val="002F46D1"/>
    <w:rsid w:val="002F5618"/>
    <w:rsid w:val="002F6608"/>
    <w:rsid w:val="003049A4"/>
    <w:rsid w:val="00313288"/>
    <w:rsid w:val="0032130B"/>
    <w:rsid w:val="00321E08"/>
    <w:rsid w:val="00340A40"/>
    <w:rsid w:val="00342AAF"/>
    <w:rsid w:val="00342BF2"/>
    <w:rsid w:val="0034439D"/>
    <w:rsid w:val="00356375"/>
    <w:rsid w:val="00375378"/>
    <w:rsid w:val="0038696A"/>
    <w:rsid w:val="00396D09"/>
    <w:rsid w:val="003B1F6B"/>
    <w:rsid w:val="003B5901"/>
    <w:rsid w:val="003D111D"/>
    <w:rsid w:val="003E484E"/>
    <w:rsid w:val="003F05E3"/>
    <w:rsid w:val="003F0939"/>
    <w:rsid w:val="003F43F7"/>
    <w:rsid w:val="00405C8F"/>
    <w:rsid w:val="00406C9E"/>
    <w:rsid w:val="00417E65"/>
    <w:rsid w:val="00425744"/>
    <w:rsid w:val="004272D3"/>
    <w:rsid w:val="0043605B"/>
    <w:rsid w:val="00442056"/>
    <w:rsid w:val="00463454"/>
    <w:rsid w:val="004675DF"/>
    <w:rsid w:val="0047183A"/>
    <w:rsid w:val="00473BCA"/>
    <w:rsid w:val="004765EE"/>
    <w:rsid w:val="00477813"/>
    <w:rsid w:val="00481305"/>
    <w:rsid w:val="0048377E"/>
    <w:rsid w:val="00495291"/>
    <w:rsid w:val="00496C01"/>
    <w:rsid w:val="004976BE"/>
    <w:rsid w:val="004A1CDB"/>
    <w:rsid w:val="004B53E1"/>
    <w:rsid w:val="004F000E"/>
    <w:rsid w:val="004F7FCD"/>
    <w:rsid w:val="00501CF0"/>
    <w:rsid w:val="005062AE"/>
    <w:rsid w:val="00521C87"/>
    <w:rsid w:val="00522F9E"/>
    <w:rsid w:val="0053133A"/>
    <w:rsid w:val="00532D88"/>
    <w:rsid w:val="005359BD"/>
    <w:rsid w:val="00535B32"/>
    <w:rsid w:val="00537E55"/>
    <w:rsid w:val="00541564"/>
    <w:rsid w:val="005441BD"/>
    <w:rsid w:val="005447E4"/>
    <w:rsid w:val="00545605"/>
    <w:rsid w:val="00573178"/>
    <w:rsid w:val="0059092D"/>
    <w:rsid w:val="00593DF2"/>
    <w:rsid w:val="005970DE"/>
    <w:rsid w:val="005A2CB3"/>
    <w:rsid w:val="005A6E44"/>
    <w:rsid w:val="005B74D0"/>
    <w:rsid w:val="005C2F2E"/>
    <w:rsid w:val="005C4F07"/>
    <w:rsid w:val="005E18DE"/>
    <w:rsid w:val="00647265"/>
    <w:rsid w:val="00655E6C"/>
    <w:rsid w:val="00657668"/>
    <w:rsid w:val="006619E9"/>
    <w:rsid w:val="006644DD"/>
    <w:rsid w:val="00691C15"/>
    <w:rsid w:val="006A0F93"/>
    <w:rsid w:val="006B230D"/>
    <w:rsid w:val="006B501F"/>
    <w:rsid w:val="006B7333"/>
    <w:rsid w:val="006C7E7A"/>
    <w:rsid w:val="006D563D"/>
    <w:rsid w:val="006E1BA8"/>
    <w:rsid w:val="006E28FF"/>
    <w:rsid w:val="006E3B73"/>
    <w:rsid w:val="006F0FB6"/>
    <w:rsid w:val="006F295F"/>
    <w:rsid w:val="00711853"/>
    <w:rsid w:val="00714E79"/>
    <w:rsid w:val="00716D30"/>
    <w:rsid w:val="00747B36"/>
    <w:rsid w:val="00754D44"/>
    <w:rsid w:val="00775343"/>
    <w:rsid w:val="00797C89"/>
    <w:rsid w:val="007A67A0"/>
    <w:rsid w:val="007B088D"/>
    <w:rsid w:val="007B0CA1"/>
    <w:rsid w:val="007B3C5D"/>
    <w:rsid w:val="007B422F"/>
    <w:rsid w:val="007C0F35"/>
    <w:rsid w:val="007D2F06"/>
    <w:rsid w:val="007F7180"/>
    <w:rsid w:val="00804814"/>
    <w:rsid w:val="00830155"/>
    <w:rsid w:val="00831595"/>
    <w:rsid w:val="00831C4D"/>
    <w:rsid w:val="00853E7E"/>
    <w:rsid w:val="0086011F"/>
    <w:rsid w:val="00871D99"/>
    <w:rsid w:val="008765B4"/>
    <w:rsid w:val="008A5995"/>
    <w:rsid w:val="008A6355"/>
    <w:rsid w:val="008A6F20"/>
    <w:rsid w:val="008B3392"/>
    <w:rsid w:val="008E00E3"/>
    <w:rsid w:val="008F00B1"/>
    <w:rsid w:val="008F77A8"/>
    <w:rsid w:val="00903D30"/>
    <w:rsid w:val="009043E0"/>
    <w:rsid w:val="00944D17"/>
    <w:rsid w:val="00952AAB"/>
    <w:rsid w:val="00965497"/>
    <w:rsid w:val="00965A7B"/>
    <w:rsid w:val="00985406"/>
    <w:rsid w:val="00987F51"/>
    <w:rsid w:val="009B2842"/>
    <w:rsid w:val="009B6D7E"/>
    <w:rsid w:val="009C1D42"/>
    <w:rsid w:val="009C2AB8"/>
    <w:rsid w:val="009D5145"/>
    <w:rsid w:val="009E11DC"/>
    <w:rsid w:val="009F28F1"/>
    <w:rsid w:val="009F37DB"/>
    <w:rsid w:val="009F4330"/>
    <w:rsid w:val="009F75A5"/>
    <w:rsid w:val="00A06099"/>
    <w:rsid w:val="00A13D39"/>
    <w:rsid w:val="00A242FD"/>
    <w:rsid w:val="00A262A4"/>
    <w:rsid w:val="00A473A4"/>
    <w:rsid w:val="00A76F3F"/>
    <w:rsid w:val="00A84852"/>
    <w:rsid w:val="00A90315"/>
    <w:rsid w:val="00A95D7A"/>
    <w:rsid w:val="00AA2009"/>
    <w:rsid w:val="00AA4717"/>
    <w:rsid w:val="00AA729E"/>
    <w:rsid w:val="00AC551E"/>
    <w:rsid w:val="00AC61B8"/>
    <w:rsid w:val="00AE0409"/>
    <w:rsid w:val="00AE16E8"/>
    <w:rsid w:val="00AE1B58"/>
    <w:rsid w:val="00AE3040"/>
    <w:rsid w:val="00AE41A4"/>
    <w:rsid w:val="00AE73B3"/>
    <w:rsid w:val="00AF0EFB"/>
    <w:rsid w:val="00AF1DB9"/>
    <w:rsid w:val="00AF74D8"/>
    <w:rsid w:val="00B06B22"/>
    <w:rsid w:val="00B11BDE"/>
    <w:rsid w:val="00B31C5A"/>
    <w:rsid w:val="00B34607"/>
    <w:rsid w:val="00B4285E"/>
    <w:rsid w:val="00B45ADD"/>
    <w:rsid w:val="00B50E8C"/>
    <w:rsid w:val="00B61354"/>
    <w:rsid w:val="00B64AC6"/>
    <w:rsid w:val="00B73CF3"/>
    <w:rsid w:val="00B74DF8"/>
    <w:rsid w:val="00B87627"/>
    <w:rsid w:val="00BA38D0"/>
    <w:rsid w:val="00BA5B44"/>
    <w:rsid w:val="00BB3FC2"/>
    <w:rsid w:val="00BE1364"/>
    <w:rsid w:val="00BF069D"/>
    <w:rsid w:val="00C03926"/>
    <w:rsid w:val="00C07098"/>
    <w:rsid w:val="00C10562"/>
    <w:rsid w:val="00C11285"/>
    <w:rsid w:val="00C20156"/>
    <w:rsid w:val="00C22A29"/>
    <w:rsid w:val="00C334BB"/>
    <w:rsid w:val="00C3617C"/>
    <w:rsid w:val="00C4531A"/>
    <w:rsid w:val="00C47192"/>
    <w:rsid w:val="00C61D3D"/>
    <w:rsid w:val="00C62233"/>
    <w:rsid w:val="00C62B7F"/>
    <w:rsid w:val="00C66C15"/>
    <w:rsid w:val="00C67B20"/>
    <w:rsid w:val="00C7303D"/>
    <w:rsid w:val="00C771BA"/>
    <w:rsid w:val="00C83184"/>
    <w:rsid w:val="00C87ED3"/>
    <w:rsid w:val="00CA620A"/>
    <w:rsid w:val="00CB116A"/>
    <w:rsid w:val="00CD4D95"/>
    <w:rsid w:val="00CD7010"/>
    <w:rsid w:val="00CF307B"/>
    <w:rsid w:val="00CF64ED"/>
    <w:rsid w:val="00D00874"/>
    <w:rsid w:val="00D0550D"/>
    <w:rsid w:val="00D05E52"/>
    <w:rsid w:val="00D11278"/>
    <w:rsid w:val="00D1432F"/>
    <w:rsid w:val="00D353D3"/>
    <w:rsid w:val="00D412CA"/>
    <w:rsid w:val="00D630EF"/>
    <w:rsid w:val="00D7701D"/>
    <w:rsid w:val="00D931FB"/>
    <w:rsid w:val="00D96C4D"/>
    <w:rsid w:val="00D96C81"/>
    <w:rsid w:val="00DB0586"/>
    <w:rsid w:val="00DB0AD7"/>
    <w:rsid w:val="00DB6DCC"/>
    <w:rsid w:val="00DB717F"/>
    <w:rsid w:val="00DC3686"/>
    <w:rsid w:val="00DD0738"/>
    <w:rsid w:val="00DD0DA3"/>
    <w:rsid w:val="00DE6C43"/>
    <w:rsid w:val="00DF4B4D"/>
    <w:rsid w:val="00E24438"/>
    <w:rsid w:val="00E25E22"/>
    <w:rsid w:val="00E3546A"/>
    <w:rsid w:val="00E36295"/>
    <w:rsid w:val="00E6003C"/>
    <w:rsid w:val="00E70943"/>
    <w:rsid w:val="00E72FCD"/>
    <w:rsid w:val="00E7700E"/>
    <w:rsid w:val="00E81941"/>
    <w:rsid w:val="00E842EA"/>
    <w:rsid w:val="00E87460"/>
    <w:rsid w:val="00E92B98"/>
    <w:rsid w:val="00EA020F"/>
    <w:rsid w:val="00EA0B82"/>
    <w:rsid w:val="00EA1EC6"/>
    <w:rsid w:val="00EB61ED"/>
    <w:rsid w:val="00EC3428"/>
    <w:rsid w:val="00EC4781"/>
    <w:rsid w:val="00ED1189"/>
    <w:rsid w:val="00EE2E6B"/>
    <w:rsid w:val="00EE4A86"/>
    <w:rsid w:val="00EF6B7D"/>
    <w:rsid w:val="00F010B4"/>
    <w:rsid w:val="00F0151F"/>
    <w:rsid w:val="00F14756"/>
    <w:rsid w:val="00F25CDC"/>
    <w:rsid w:val="00F27B6B"/>
    <w:rsid w:val="00F31A2F"/>
    <w:rsid w:val="00F35018"/>
    <w:rsid w:val="00F361B9"/>
    <w:rsid w:val="00F41BEE"/>
    <w:rsid w:val="00F43CA6"/>
    <w:rsid w:val="00F51FC5"/>
    <w:rsid w:val="00F82373"/>
    <w:rsid w:val="00F853F4"/>
    <w:rsid w:val="00FA374C"/>
    <w:rsid w:val="00FB2AC0"/>
    <w:rsid w:val="00FB5B29"/>
    <w:rsid w:val="00FD0944"/>
    <w:rsid w:val="00FD2DF4"/>
    <w:rsid w:val="00FD7DC9"/>
    <w:rsid w:val="00FF5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6694473-1AF0-4B57-9C99-C3E73E409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432F"/>
    <w:pPr>
      <w:ind w:left="720"/>
      <w:contextualSpacing/>
    </w:pPr>
  </w:style>
  <w:style w:type="table" w:styleId="TableGrid">
    <w:name w:val="Table Grid"/>
    <w:basedOn w:val="TableNormal"/>
    <w:uiPriority w:val="59"/>
    <w:rsid w:val="005415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F64E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64ED"/>
  </w:style>
  <w:style w:type="paragraph" w:styleId="Footer">
    <w:name w:val="footer"/>
    <w:basedOn w:val="Normal"/>
    <w:link w:val="FooterChar"/>
    <w:uiPriority w:val="99"/>
    <w:unhideWhenUsed/>
    <w:rsid w:val="00CF64E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64ED"/>
  </w:style>
  <w:style w:type="paragraph" w:styleId="NormalWeb">
    <w:name w:val="Normal (Web)"/>
    <w:basedOn w:val="Normal"/>
    <w:uiPriority w:val="99"/>
    <w:semiHidden/>
    <w:unhideWhenUsed/>
    <w:rsid w:val="00252FBE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semiHidden/>
    <w:rsid w:val="00C62B7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70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00E"/>
    <w:rPr>
      <w:rFonts w:ascii="Tahoma" w:hAnsi="Tahoma" w:cs="Tahoma"/>
      <w:sz w:val="16"/>
      <w:szCs w:val="16"/>
    </w:rPr>
  </w:style>
  <w:style w:type="paragraph" w:customStyle="1" w:styleId="PRQ">
    <w:name w:val="PRQ"/>
    <w:basedOn w:val="Normal"/>
    <w:autoRedefine/>
    <w:rsid w:val="001D5783"/>
    <w:pPr>
      <w:spacing w:line="360" w:lineRule="auto"/>
    </w:pPr>
    <w:rPr>
      <w:rFonts w:ascii="Times New Roman" w:eastAsia="SimSun" w:hAnsi="Times New Roman" w:cs="Times New Roman"/>
      <w:iCs/>
      <w:sz w:val="24"/>
      <w:szCs w:val="24"/>
      <w:lang w:eastAsia="zh-CN"/>
    </w:rPr>
  </w:style>
  <w:style w:type="paragraph" w:customStyle="1" w:styleId="NormalText">
    <w:name w:val="Normal Text"/>
    <w:rsid w:val="002C70D3"/>
    <w:pPr>
      <w:autoSpaceDE w:val="0"/>
      <w:autoSpaceDN w:val="0"/>
      <w:adjustRightInd w:val="0"/>
    </w:pPr>
    <w:rPr>
      <w:rFonts w:ascii="Palatino Linotype" w:hAnsi="Palatino Linotype" w:cs="Palatino Linotype"/>
      <w:color w:val="000000"/>
      <w:sz w:val="20"/>
      <w:szCs w:val="20"/>
    </w:rPr>
  </w:style>
  <w:style w:type="paragraph" w:customStyle="1" w:styleId="PRQN">
    <w:name w:val="PRQN"/>
    <w:basedOn w:val="PRQ"/>
    <w:rsid w:val="00545605"/>
    <w:rPr>
      <w:rFonts w:ascii="Courier" w:eastAsia="Times New Roman" w:hAnsi="Courier"/>
      <w:iCs w:val="0"/>
      <w:szCs w:val="20"/>
      <w:lang w:eastAsia="en-US"/>
    </w:rPr>
  </w:style>
  <w:style w:type="paragraph" w:customStyle="1" w:styleId="PD">
    <w:name w:val="PD"/>
    <w:autoRedefine/>
    <w:rsid w:val="00545605"/>
    <w:pPr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  <w:rPr>
      <w:rFonts w:ascii="Courier New" w:eastAsia="Times New Roman" w:hAnsi="Courier New" w:cs="Courier New"/>
      <w:b/>
      <w:i/>
      <w:color w:val="0000FF"/>
      <w:sz w:val="24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0F72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0F72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9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3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0979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004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1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801774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4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120201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4266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2405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384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506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6275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33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520796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991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563867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2537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4259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38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065969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34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0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606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89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3682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1797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46929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0881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967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305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3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9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94565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00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7790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82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6836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89789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8090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42500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15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85769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86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7231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7059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9972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9392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573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2510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33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46520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11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91894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91382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190847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7133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2852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403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30722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7</TotalTime>
  <Pages>7</Pages>
  <Words>781</Words>
  <Characters>44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ngtao Chen</dc:creator>
  <cp:lastModifiedBy>Adam Forestier</cp:lastModifiedBy>
  <cp:revision>195</cp:revision>
  <cp:lastPrinted>2014-07-03T19:53:00Z</cp:lastPrinted>
  <dcterms:created xsi:type="dcterms:W3CDTF">2014-05-12T13:20:00Z</dcterms:created>
  <dcterms:modified xsi:type="dcterms:W3CDTF">2017-11-16T23:10:00Z</dcterms:modified>
</cp:coreProperties>
</file>